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9DC79F" w14:textId="4A90231A" w:rsidR="0009346F" w:rsidRDefault="00E66671" w:rsidP="00250AAD">
      <w:pPr>
        <w:pStyle w:val="BodyText"/>
        <w:rPr>
          <w:rStyle w:val="Strong"/>
          <w:bCs/>
        </w:rPr>
      </w:pPr>
      <w:r>
        <w:rPr>
          <w:rStyle w:val="Strong"/>
          <w:bCs/>
        </w:rPr>
        <w:t>Grace Midwifery Ltd</w:t>
      </w:r>
      <w:r w:rsidR="003323D1">
        <w:rPr>
          <w:rStyle w:val="Strong"/>
          <w:bCs/>
        </w:rPr>
        <w:t xml:space="preserve"> </w:t>
      </w:r>
    </w:p>
    <w:p w14:paraId="2FE4EB94" w14:textId="40B03994" w:rsidR="00250AAD" w:rsidRPr="00300C59" w:rsidRDefault="00E66671" w:rsidP="00250AAD">
      <w:pPr>
        <w:pStyle w:val="BodyText"/>
      </w:pPr>
      <w:r>
        <w:rPr>
          <w:rStyle w:val="Strong"/>
          <w:bCs/>
        </w:rPr>
        <w:t xml:space="preserve"> </w:t>
      </w:r>
      <w:r w:rsidR="00250AAD" w:rsidRPr="00300C59">
        <w:rPr>
          <w:rStyle w:val="Strong"/>
          <w:bCs/>
        </w:rPr>
        <w:t>Privacy Policy</w:t>
      </w:r>
    </w:p>
    <w:p w14:paraId="7C2E49AE" w14:textId="77777777" w:rsidR="00250AAD" w:rsidRPr="00300C59" w:rsidRDefault="00250AAD" w:rsidP="00250AAD">
      <w:pPr>
        <w:rPr>
          <w:b/>
          <w:color w:val="000000"/>
        </w:rPr>
      </w:pPr>
    </w:p>
    <w:p w14:paraId="16CD8BE7" w14:textId="77777777" w:rsidR="00250AAD" w:rsidRPr="00300C59" w:rsidRDefault="00250AAD" w:rsidP="00CF35CA">
      <w:pPr>
        <w:jc w:val="left"/>
        <w:rPr>
          <w:b/>
        </w:rPr>
      </w:pPr>
      <w:r>
        <w:rPr>
          <w:b/>
        </w:rPr>
        <w:t>BACKGROUND:</w:t>
      </w:r>
    </w:p>
    <w:p w14:paraId="667CE1C6" w14:textId="77777777" w:rsidR="00250AAD" w:rsidRPr="00300C59" w:rsidRDefault="00250AAD" w:rsidP="00CF35CA">
      <w:pPr>
        <w:jc w:val="left"/>
      </w:pPr>
    </w:p>
    <w:p w14:paraId="5FEE665C" w14:textId="05ACA192" w:rsidR="00250AAD" w:rsidRPr="000D1B1F" w:rsidRDefault="00E66671" w:rsidP="00CF35CA">
      <w:pPr>
        <w:jc w:val="left"/>
      </w:pPr>
      <w:r w:rsidRPr="000D1B1F">
        <w:rPr>
          <w:rFonts w:cs="Arial"/>
        </w:rPr>
        <w:t>Nicky Grace, of</w:t>
      </w:r>
      <w:r w:rsidR="0009346F">
        <w:rPr>
          <w:rFonts w:cs="Arial"/>
        </w:rPr>
        <w:t xml:space="preserve"> </w:t>
      </w:r>
      <w:r w:rsidRPr="000D1B1F">
        <w:rPr>
          <w:rFonts w:cs="Arial"/>
        </w:rPr>
        <w:t>Grace Midwifery Ltd,</w:t>
      </w:r>
      <w:r w:rsidR="00250AAD" w:rsidRPr="000D1B1F">
        <w:rPr>
          <w:rFonts w:cs="Arial"/>
        </w:rPr>
        <w:t xml:space="preserve"> understands that your privacy is important to you and that you care about how your personal data is used</w:t>
      </w:r>
      <w:r w:rsidR="00250AAD" w:rsidRPr="000D1B1F">
        <w:t xml:space="preserve">. </w:t>
      </w:r>
      <w:r w:rsidRPr="000D1B1F">
        <w:t>I</w:t>
      </w:r>
      <w:r w:rsidR="00250AAD" w:rsidRPr="000D1B1F">
        <w:t xml:space="preserve"> respect and value the privacy of</w:t>
      </w:r>
      <w:r w:rsidR="00250AAD" w:rsidRPr="000D1B1F">
        <w:rPr>
          <w:szCs w:val="22"/>
        </w:rPr>
        <w:t xml:space="preserve"> everyone who visits this website, </w:t>
      </w:r>
      <w:r w:rsidRPr="000D1B1F">
        <w:rPr>
          <w:szCs w:val="22"/>
        </w:rPr>
        <w:t>www.</w:t>
      </w:r>
      <w:r w:rsidR="00CF35CA">
        <w:rPr>
          <w:szCs w:val="22"/>
        </w:rPr>
        <w:t>gracewife</w:t>
      </w:r>
      <w:r w:rsidRPr="000D1B1F">
        <w:rPr>
          <w:szCs w:val="22"/>
        </w:rPr>
        <w:t>.co.uk</w:t>
      </w:r>
      <w:r w:rsidR="00250AAD" w:rsidRPr="000D1B1F">
        <w:rPr>
          <w:szCs w:val="22"/>
        </w:rPr>
        <w:t xml:space="preserve"> (“</w:t>
      </w:r>
      <w:r w:rsidRPr="000D1B1F">
        <w:rPr>
          <w:szCs w:val="22"/>
        </w:rPr>
        <w:t>my</w:t>
      </w:r>
      <w:r w:rsidR="00250AAD" w:rsidRPr="000D1B1F">
        <w:rPr>
          <w:szCs w:val="22"/>
        </w:rPr>
        <w:t xml:space="preserve"> Site”)</w:t>
      </w:r>
      <w:r w:rsidR="00250AAD" w:rsidRPr="000D1B1F">
        <w:t xml:space="preserve"> and will only collect and use personal data in ways that are described here, and in a way that is consistent with my obligations and your rights under the law.</w:t>
      </w:r>
      <w:r w:rsidR="003323D1">
        <w:t xml:space="preserve"> </w:t>
      </w:r>
    </w:p>
    <w:p w14:paraId="57D9B3CF" w14:textId="77777777" w:rsidR="00250AAD" w:rsidRPr="000D1B1F" w:rsidRDefault="00250AAD" w:rsidP="00CF35CA">
      <w:pPr>
        <w:jc w:val="left"/>
      </w:pPr>
    </w:p>
    <w:p w14:paraId="55D3E49D" w14:textId="77777777" w:rsidR="00250AAD" w:rsidRPr="00300C59" w:rsidRDefault="00250AAD" w:rsidP="00CF35CA">
      <w:pPr>
        <w:jc w:val="left"/>
        <w:rPr>
          <w:rFonts w:cs="Arial"/>
        </w:rPr>
      </w:pPr>
    </w:p>
    <w:p w14:paraId="3CF641C3" w14:textId="77777777" w:rsidR="00250AAD" w:rsidRPr="00300C59" w:rsidRDefault="00250AAD" w:rsidP="00CF35CA">
      <w:pPr>
        <w:pStyle w:val="Style1"/>
        <w:tabs>
          <w:tab w:val="clear" w:pos="360"/>
          <w:tab w:val="num" w:pos="709"/>
        </w:tabs>
        <w:ind w:left="709" w:hanging="709"/>
        <w:jc w:val="left"/>
      </w:pPr>
      <w:r w:rsidRPr="00300C59">
        <w:t xml:space="preserve">Definitions and Interpretation </w:t>
      </w:r>
    </w:p>
    <w:p w14:paraId="4E45B0CD" w14:textId="77777777" w:rsidR="00250AAD" w:rsidRPr="00300C59" w:rsidRDefault="00250AAD" w:rsidP="00CF35CA">
      <w:pPr>
        <w:pStyle w:val="Style2n"/>
        <w:jc w:val="left"/>
      </w:pPr>
      <w:r w:rsidRPr="00300C59">
        <w:t xml:space="preserve">In this Policy the following terms shall have the following meanings:  </w:t>
      </w:r>
    </w:p>
    <w:p w14:paraId="629C95F1" w14:textId="77777777" w:rsidR="00250AAD" w:rsidRPr="00300C59" w:rsidRDefault="00250AAD" w:rsidP="00CF35CA">
      <w:pPr>
        <w:jc w:val="left"/>
      </w:pPr>
    </w:p>
    <w:tbl>
      <w:tblPr>
        <w:tblW w:w="0" w:type="auto"/>
        <w:tblInd w:w="817" w:type="dxa"/>
        <w:tblCellMar>
          <w:top w:w="28" w:type="dxa"/>
          <w:left w:w="28" w:type="dxa"/>
          <w:bottom w:w="142" w:type="dxa"/>
          <w:right w:w="28" w:type="dxa"/>
        </w:tblCellMar>
        <w:tblLook w:val="0000" w:firstRow="0" w:lastRow="0" w:firstColumn="0" w:lastColumn="0" w:noHBand="0" w:noVBand="0"/>
      </w:tblPr>
      <w:tblGrid>
        <w:gridCol w:w="2879"/>
        <w:gridCol w:w="5376"/>
      </w:tblGrid>
      <w:tr w:rsidR="00250AAD" w:rsidRPr="00300C59" w14:paraId="3E563E4F" w14:textId="77777777" w:rsidTr="00DE2716">
        <w:trPr>
          <w:cantSplit/>
        </w:trPr>
        <w:tc>
          <w:tcPr>
            <w:tcW w:w="2879" w:type="dxa"/>
          </w:tcPr>
          <w:p w14:paraId="55254CD6" w14:textId="77777777" w:rsidR="00250AAD" w:rsidRPr="00300C59" w:rsidRDefault="00250AAD" w:rsidP="00CF35CA">
            <w:pPr>
              <w:widowControl/>
              <w:overflowPunct/>
              <w:autoSpaceDE/>
              <w:autoSpaceDN/>
              <w:adjustRightInd/>
              <w:ind w:left="142" w:hanging="142"/>
              <w:jc w:val="left"/>
              <w:textAlignment w:val="auto"/>
              <w:rPr>
                <w:rFonts w:cs="Arial"/>
                <w:b/>
                <w:bCs/>
              </w:rPr>
            </w:pPr>
            <w:r w:rsidRPr="00300C59">
              <w:rPr>
                <w:rFonts w:cs="Arial"/>
                <w:b/>
                <w:bCs/>
              </w:rPr>
              <w:t>“Cookie”</w:t>
            </w:r>
          </w:p>
        </w:tc>
        <w:tc>
          <w:tcPr>
            <w:tcW w:w="5376" w:type="dxa"/>
          </w:tcPr>
          <w:p w14:paraId="1301924D" w14:textId="77777777" w:rsidR="00250AAD" w:rsidRPr="00300C59" w:rsidRDefault="00250AAD" w:rsidP="00CF35CA">
            <w:pPr>
              <w:widowControl/>
              <w:overflowPunct/>
              <w:autoSpaceDE/>
              <w:autoSpaceDN/>
              <w:adjustRightInd/>
              <w:jc w:val="left"/>
              <w:textAlignment w:val="auto"/>
              <w:rPr>
                <w:rFonts w:cs="Arial"/>
                <w:b/>
                <w:szCs w:val="22"/>
              </w:rPr>
            </w:pPr>
            <w:r w:rsidRPr="00300C59">
              <w:rPr>
                <w:rFonts w:cs="Arial"/>
                <w:szCs w:val="22"/>
              </w:rPr>
              <w:t xml:space="preserve">means a small text file placed on your computer or device by </w:t>
            </w:r>
            <w:r w:rsidR="00E66671">
              <w:rPr>
                <w:rFonts w:cs="Arial"/>
                <w:szCs w:val="22"/>
              </w:rPr>
              <w:t>my</w:t>
            </w:r>
            <w:r w:rsidRPr="00300C59">
              <w:rPr>
                <w:rFonts w:cs="Arial"/>
                <w:szCs w:val="22"/>
              </w:rPr>
              <w:t xml:space="preserve"> Site when you visit certain parts of </w:t>
            </w:r>
            <w:r w:rsidR="00E66671">
              <w:rPr>
                <w:rFonts w:cs="Arial"/>
                <w:szCs w:val="22"/>
              </w:rPr>
              <w:t>my</w:t>
            </w:r>
            <w:r w:rsidRPr="00300C59">
              <w:rPr>
                <w:rFonts w:cs="Arial"/>
                <w:szCs w:val="22"/>
              </w:rPr>
              <w:t xml:space="preserve"> Site and/or when you use certain features of </w:t>
            </w:r>
            <w:r w:rsidR="00E66671">
              <w:rPr>
                <w:rFonts w:cs="Arial"/>
                <w:szCs w:val="22"/>
              </w:rPr>
              <w:t>my</w:t>
            </w:r>
            <w:r w:rsidRPr="00300C59">
              <w:rPr>
                <w:rFonts w:cs="Arial"/>
                <w:szCs w:val="22"/>
              </w:rPr>
              <w:t xml:space="preserve"> Site. Details of the Cookies used by</w:t>
            </w:r>
            <w:r w:rsidR="00E66671">
              <w:rPr>
                <w:rFonts w:cs="Arial"/>
                <w:szCs w:val="22"/>
              </w:rPr>
              <w:t xml:space="preserve"> my</w:t>
            </w:r>
            <w:r w:rsidRPr="00300C59">
              <w:rPr>
                <w:rFonts w:cs="Arial"/>
                <w:szCs w:val="22"/>
              </w:rPr>
              <w:t xml:space="preserve"> Site are set out in </w:t>
            </w:r>
            <w:r>
              <w:rPr>
                <w:rFonts w:cs="Arial"/>
                <w:szCs w:val="22"/>
              </w:rPr>
              <w:t>Part</w:t>
            </w:r>
            <w:r w:rsidRPr="00300C59">
              <w:rPr>
                <w:rFonts w:cs="Arial"/>
                <w:szCs w:val="22"/>
              </w:rPr>
              <w:t xml:space="preserve"> 1</w:t>
            </w:r>
            <w:r>
              <w:rPr>
                <w:rFonts w:cs="Arial"/>
                <w:szCs w:val="22"/>
              </w:rPr>
              <w:t>4</w:t>
            </w:r>
            <w:r w:rsidRPr="00300C59">
              <w:rPr>
                <w:rFonts w:cs="Arial"/>
                <w:szCs w:val="22"/>
              </w:rPr>
              <w:t>, below;</w:t>
            </w:r>
            <w:r>
              <w:rPr>
                <w:rFonts w:cs="Arial"/>
                <w:szCs w:val="22"/>
              </w:rPr>
              <w:t xml:space="preserve"> and</w:t>
            </w:r>
          </w:p>
        </w:tc>
      </w:tr>
      <w:tr w:rsidR="00250AAD" w:rsidRPr="00300C59" w14:paraId="2B19401C" w14:textId="77777777" w:rsidTr="00DE2716">
        <w:trPr>
          <w:cantSplit/>
        </w:trPr>
        <w:tc>
          <w:tcPr>
            <w:tcW w:w="2879" w:type="dxa"/>
          </w:tcPr>
          <w:p w14:paraId="0DA1283B" w14:textId="77777777" w:rsidR="00250AAD" w:rsidRPr="00300C59" w:rsidRDefault="00250AAD" w:rsidP="00CF35CA">
            <w:pPr>
              <w:widowControl/>
              <w:overflowPunct/>
              <w:autoSpaceDE/>
              <w:autoSpaceDN/>
              <w:adjustRightInd/>
              <w:ind w:left="142" w:hanging="142"/>
              <w:jc w:val="left"/>
              <w:textAlignment w:val="auto"/>
              <w:rPr>
                <w:rFonts w:cs="Arial"/>
                <w:b/>
                <w:bCs/>
              </w:rPr>
            </w:pPr>
            <w:r w:rsidRPr="00300C59">
              <w:rPr>
                <w:rFonts w:cs="Arial"/>
                <w:b/>
                <w:bCs/>
              </w:rPr>
              <w:t>“Cookie Law”</w:t>
            </w:r>
          </w:p>
        </w:tc>
        <w:tc>
          <w:tcPr>
            <w:tcW w:w="5376" w:type="dxa"/>
          </w:tcPr>
          <w:p w14:paraId="7A911681" w14:textId="77777777" w:rsidR="00250AAD" w:rsidRPr="00300C59" w:rsidRDefault="00250AAD" w:rsidP="00CF35CA">
            <w:pPr>
              <w:widowControl/>
              <w:overflowPunct/>
              <w:autoSpaceDE/>
              <w:autoSpaceDN/>
              <w:adjustRightInd/>
              <w:jc w:val="left"/>
              <w:textAlignment w:val="auto"/>
              <w:rPr>
                <w:rFonts w:cs="Arial"/>
                <w:szCs w:val="22"/>
              </w:rPr>
            </w:pPr>
            <w:r w:rsidRPr="00300C59">
              <w:rPr>
                <w:rFonts w:cs="Arial"/>
                <w:szCs w:val="22"/>
              </w:rPr>
              <w:t>means the relevant parts of the Privacy and Electronic Communications (EC Directive) Regulations 2003;</w:t>
            </w:r>
          </w:p>
        </w:tc>
      </w:tr>
    </w:tbl>
    <w:p w14:paraId="02BD45B9" w14:textId="77777777" w:rsidR="00250AAD" w:rsidRPr="00300C59" w:rsidRDefault="00250AAD" w:rsidP="00CF35CA">
      <w:pPr>
        <w:jc w:val="left"/>
        <w:rPr>
          <w:rFonts w:cs="Arial"/>
        </w:rPr>
      </w:pPr>
      <w:r w:rsidRPr="00300C59">
        <w:rPr>
          <w:rFonts w:cs="Arial"/>
        </w:rPr>
        <w:br/>
      </w:r>
    </w:p>
    <w:p w14:paraId="32286BA0" w14:textId="77777777" w:rsidR="00250AAD" w:rsidRPr="002A3555" w:rsidRDefault="00250AAD" w:rsidP="00CF35CA">
      <w:pPr>
        <w:pStyle w:val="Style1"/>
        <w:tabs>
          <w:tab w:val="clear" w:pos="360"/>
          <w:tab w:val="num" w:pos="709"/>
        </w:tabs>
        <w:ind w:left="709" w:hanging="709"/>
        <w:jc w:val="left"/>
        <w:rPr>
          <w:szCs w:val="22"/>
        </w:rPr>
      </w:pPr>
      <w:r w:rsidRPr="002A3555">
        <w:rPr>
          <w:szCs w:val="22"/>
        </w:rPr>
        <w:t xml:space="preserve">Information About </w:t>
      </w:r>
      <w:r w:rsidR="00E66671">
        <w:t>Me</w:t>
      </w:r>
    </w:p>
    <w:p w14:paraId="53B5B36A" w14:textId="77777777" w:rsidR="00250AAD" w:rsidRPr="00D87564" w:rsidRDefault="00E66671" w:rsidP="00CF35CA">
      <w:pPr>
        <w:pStyle w:val="Style2n"/>
        <w:jc w:val="left"/>
        <w:rPr>
          <w:rFonts w:cs="Arial"/>
          <w:bCs/>
        </w:rPr>
      </w:pPr>
      <w:r w:rsidRPr="00D87564">
        <w:t>My</w:t>
      </w:r>
      <w:r w:rsidR="00250AAD" w:rsidRPr="00D87564">
        <w:t xml:space="preserve"> Site is owned and operated by </w:t>
      </w:r>
      <w:r w:rsidRPr="00D87564">
        <w:t>Grace Midwifery Limited</w:t>
      </w:r>
      <w:r w:rsidR="00250AAD" w:rsidRPr="00D87564">
        <w:rPr>
          <w:rFonts w:cs="Arial"/>
          <w:bCs/>
        </w:rPr>
        <w:t xml:space="preserve">, a </w:t>
      </w:r>
      <w:r w:rsidRPr="00D87564">
        <w:t>Limited Company</w:t>
      </w:r>
      <w:r w:rsidR="00250AAD" w:rsidRPr="00D87564">
        <w:t xml:space="preserve"> registered in England under company number </w:t>
      </w:r>
      <w:r w:rsidRPr="00D87564">
        <w:rPr>
          <w:bCs/>
        </w:rPr>
        <w:t>06205898</w:t>
      </w:r>
      <w:r w:rsidR="00250AAD" w:rsidRPr="00D87564">
        <w:t>.</w:t>
      </w:r>
    </w:p>
    <w:p w14:paraId="7CB0D5A0" w14:textId="77777777" w:rsidR="00250AAD" w:rsidRPr="00D87564" w:rsidRDefault="00250AAD" w:rsidP="00CF35CA">
      <w:pPr>
        <w:pStyle w:val="Style2n"/>
        <w:jc w:val="left"/>
      </w:pPr>
      <w:r w:rsidRPr="00D87564">
        <w:t xml:space="preserve">Registered address: </w:t>
      </w:r>
      <w:r w:rsidR="00E66671" w:rsidRPr="00D87564">
        <w:t>62 Thorneywood Mount, Thorneywood, Nottingham NG3 2PZ</w:t>
      </w:r>
      <w:r w:rsidRPr="00D87564">
        <w:t>.</w:t>
      </w:r>
    </w:p>
    <w:p w14:paraId="27005F73" w14:textId="77777777" w:rsidR="00250AAD" w:rsidRPr="00D87564" w:rsidRDefault="00E66671" w:rsidP="00CF35CA">
      <w:pPr>
        <w:pStyle w:val="Style2n"/>
        <w:jc w:val="left"/>
      </w:pPr>
      <w:r w:rsidRPr="00D87564">
        <w:t xml:space="preserve"> </w:t>
      </w:r>
    </w:p>
    <w:p w14:paraId="545A9039" w14:textId="39848A2A" w:rsidR="00250AAD" w:rsidRPr="00D87564" w:rsidRDefault="00250AAD" w:rsidP="00CF35CA">
      <w:pPr>
        <w:pStyle w:val="Style3n"/>
        <w:jc w:val="left"/>
        <w:outlineLvl w:val="0"/>
      </w:pPr>
      <w:r w:rsidRPr="00D87564">
        <w:t xml:space="preserve">Email address: </w:t>
      </w:r>
      <w:r w:rsidR="00E66671" w:rsidRPr="00D87564">
        <w:t>nicky@</w:t>
      </w:r>
      <w:r w:rsidR="00224C62">
        <w:t>gracewife</w:t>
      </w:r>
      <w:r w:rsidR="00E66671" w:rsidRPr="00D87564">
        <w:t>.co.uk</w:t>
      </w:r>
      <w:r w:rsidRPr="00D87564">
        <w:t>.</w:t>
      </w:r>
    </w:p>
    <w:p w14:paraId="315BC58E" w14:textId="77777777" w:rsidR="00250AAD" w:rsidRPr="00D87564" w:rsidRDefault="00250AAD" w:rsidP="00CF35CA">
      <w:pPr>
        <w:pStyle w:val="Style3n"/>
        <w:jc w:val="left"/>
        <w:outlineLvl w:val="0"/>
      </w:pPr>
      <w:r w:rsidRPr="00D87564">
        <w:t xml:space="preserve">Telephone number: </w:t>
      </w:r>
      <w:r w:rsidR="00E66671" w:rsidRPr="00D87564">
        <w:t>07771906787</w:t>
      </w:r>
    </w:p>
    <w:p w14:paraId="28B6B32D" w14:textId="77777777" w:rsidR="00250AAD" w:rsidRPr="00D87564" w:rsidRDefault="00250AAD" w:rsidP="00CF35CA">
      <w:pPr>
        <w:pStyle w:val="Style3n"/>
        <w:jc w:val="left"/>
        <w:outlineLvl w:val="0"/>
      </w:pPr>
    </w:p>
    <w:p w14:paraId="774E671D" w14:textId="77777777" w:rsidR="00BB48E9" w:rsidRDefault="00E66671" w:rsidP="00224C62">
      <w:pPr>
        <w:ind w:left="709" w:firstLine="11"/>
        <w:jc w:val="left"/>
        <w:rPr>
          <w:rFonts w:cs="Arial"/>
        </w:rPr>
      </w:pPr>
      <w:r w:rsidRPr="00D87564">
        <w:rPr>
          <w:rFonts w:cs="Arial"/>
        </w:rPr>
        <w:t>The term ‘I’ in this document refers to Nicky Grace, the director of Grace Midwifery Ltd. I am a registered midwife and my activities as a midwife are regulated by the Nursing and Midwifery Council. I am a member of the Royal College of Nursin</w:t>
      </w:r>
      <w:r w:rsidR="00BB48E9">
        <w:rPr>
          <w:rFonts w:cs="Arial"/>
        </w:rPr>
        <w:t>g.</w:t>
      </w:r>
    </w:p>
    <w:p w14:paraId="6973AEC0" w14:textId="77777777" w:rsidR="00BB48E9" w:rsidRDefault="00BB48E9" w:rsidP="00224C62">
      <w:pPr>
        <w:ind w:left="709" w:firstLine="11"/>
        <w:jc w:val="left"/>
        <w:rPr>
          <w:rFonts w:cs="Arial"/>
        </w:rPr>
      </w:pPr>
    </w:p>
    <w:p w14:paraId="3E14405D" w14:textId="058596E8" w:rsidR="00250AAD" w:rsidRPr="00BB48E9" w:rsidRDefault="005C14AF" w:rsidP="005C14AF">
      <w:pPr>
        <w:pStyle w:val="Style1"/>
      </w:pPr>
      <w:r>
        <w:t xml:space="preserve">     </w:t>
      </w:r>
      <w:r w:rsidR="00250AAD" w:rsidRPr="00BB48E9">
        <w:t>What Does This Policy Cover?</w:t>
      </w:r>
    </w:p>
    <w:p w14:paraId="29F601C2" w14:textId="77777777" w:rsidR="00250AAD" w:rsidRPr="00D87564" w:rsidRDefault="00250AAD" w:rsidP="00CF35CA">
      <w:pPr>
        <w:pStyle w:val="Style2n"/>
        <w:jc w:val="left"/>
        <w:rPr>
          <w:szCs w:val="22"/>
        </w:rPr>
      </w:pPr>
      <w:r w:rsidRPr="00D87564">
        <w:rPr>
          <w:szCs w:val="22"/>
        </w:rPr>
        <w:t xml:space="preserve">This Privacy Policy applies only to your use of </w:t>
      </w:r>
      <w:r w:rsidR="00E66671" w:rsidRPr="00D87564">
        <w:rPr>
          <w:szCs w:val="22"/>
        </w:rPr>
        <w:t>my</w:t>
      </w:r>
      <w:r w:rsidRPr="00D87564">
        <w:rPr>
          <w:szCs w:val="22"/>
        </w:rPr>
        <w:t xml:space="preserve"> Site. </w:t>
      </w:r>
      <w:r w:rsidR="00E66671" w:rsidRPr="00D87564">
        <w:rPr>
          <w:szCs w:val="22"/>
        </w:rPr>
        <w:t>My</w:t>
      </w:r>
      <w:r w:rsidRPr="00D87564">
        <w:rPr>
          <w:szCs w:val="22"/>
        </w:rPr>
        <w:t xml:space="preserve"> Site may contain links to other websites. Please note that </w:t>
      </w:r>
      <w:r w:rsidR="00E66671" w:rsidRPr="00D87564">
        <w:rPr>
          <w:szCs w:val="22"/>
        </w:rPr>
        <w:t>I</w:t>
      </w:r>
      <w:r w:rsidRPr="00D87564">
        <w:rPr>
          <w:szCs w:val="22"/>
        </w:rPr>
        <w:t xml:space="preserve"> have no control over how your data is collected, stored, or used by other websites and </w:t>
      </w:r>
      <w:r w:rsidR="00E66671" w:rsidRPr="00D87564">
        <w:rPr>
          <w:szCs w:val="22"/>
        </w:rPr>
        <w:t>I</w:t>
      </w:r>
      <w:r w:rsidRPr="00D87564">
        <w:rPr>
          <w:szCs w:val="22"/>
        </w:rPr>
        <w:t xml:space="preserve"> advise you to check the privacy policies of any such websites before providing any data to them.</w:t>
      </w:r>
    </w:p>
    <w:p w14:paraId="5DAE3E60" w14:textId="77777777" w:rsidR="00250AAD" w:rsidRPr="00D87564" w:rsidRDefault="00250AAD" w:rsidP="00CF35CA">
      <w:pPr>
        <w:jc w:val="left"/>
      </w:pPr>
    </w:p>
    <w:p w14:paraId="009BCCFC" w14:textId="77777777" w:rsidR="00250AAD" w:rsidRDefault="00250AAD" w:rsidP="00CF35CA">
      <w:pPr>
        <w:pStyle w:val="Style1"/>
        <w:tabs>
          <w:tab w:val="clear" w:pos="360"/>
          <w:tab w:val="num" w:pos="709"/>
        </w:tabs>
        <w:ind w:left="709" w:hanging="709"/>
        <w:jc w:val="left"/>
      </w:pPr>
      <w:r>
        <w:t>What is Personal Data?</w:t>
      </w:r>
    </w:p>
    <w:p w14:paraId="7413866F" w14:textId="77777777" w:rsidR="00250AAD" w:rsidRDefault="00250AAD" w:rsidP="00CF35CA">
      <w:pPr>
        <w:pStyle w:val="Style2n"/>
        <w:jc w:val="left"/>
      </w:pPr>
      <w:r>
        <w:t>Personal data is defined by the General Data Protection Regulation (EU Regulation 2016/679) (the “GDPR”) as ‘any information relating to an identifiable person who can be directly or indirectly identified in particular by reference to an identifier’.</w:t>
      </w:r>
    </w:p>
    <w:p w14:paraId="2C193495" w14:textId="77777777" w:rsidR="00250AAD" w:rsidRDefault="00250AAD" w:rsidP="00CF35CA">
      <w:pPr>
        <w:pStyle w:val="Style2n"/>
        <w:jc w:val="left"/>
      </w:pPr>
      <w:r>
        <w:lastRenderedPageBreak/>
        <w:t>Personal data is, in simpler terms, any information about you that enables you to be identified. Personal data covers obvious information such as your name and contact details, but it also covers less obvious information such as identification numbers, electronic location data, and other online identifiers.</w:t>
      </w:r>
    </w:p>
    <w:p w14:paraId="5E02F87E" w14:textId="77777777" w:rsidR="00250AAD" w:rsidRPr="00300C59" w:rsidRDefault="00250AAD" w:rsidP="00CF35CA">
      <w:pPr>
        <w:jc w:val="left"/>
      </w:pPr>
    </w:p>
    <w:p w14:paraId="3303D4BD" w14:textId="77777777" w:rsidR="00250AAD" w:rsidRPr="002A3555" w:rsidRDefault="00250AAD" w:rsidP="00CF35CA">
      <w:pPr>
        <w:pStyle w:val="Style1"/>
        <w:tabs>
          <w:tab w:val="clear" w:pos="360"/>
          <w:tab w:val="num" w:pos="709"/>
        </w:tabs>
        <w:ind w:left="709" w:hanging="709"/>
        <w:jc w:val="left"/>
        <w:rPr>
          <w:szCs w:val="22"/>
        </w:rPr>
      </w:pPr>
      <w:r>
        <w:rPr>
          <w:szCs w:val="22"/>
        </w:rPr>
        <w:t>What Are My</w:t>
      </w:r>
      <w:r w:rsidRPr="002A3555">
        <w:rPr>
          <w:szCs w:val="22"/>
        </w:rPr>
        <w:t xml:space="preserve"> Rights</w:t>
      </w:r>
      <w:r>
        <w:rPr>
          <w:szCs w:val="22"/>
        </w:rPr>
        <w:t>?</w:t>
      </w:r>
    </w:p>
    <w:p w14:paraId="35051DC5" w14:textId="77777777" w:rsidR="00250AAD" w:rsidRPr="00D87564" w:rsidRDefault="00250AAD" w:rsidP="00CF35CA">
      <w:pPr>
        <w:pStyle w:val="Style2n"/>
        <w:jc w:val="left"/>
      </w:pPr>
      <w:r w:rsidRPr="00D87564">
        <w:t xml:space="preserve">Under the GDPR, you have the following rights, which </w:t>
      </w:r>
      <w:r w:rsidR="00E66671" w:rsidRPr="00D87564">
        <w:t>I</w:t>
      </w:r>
      <w:r w:rsidRPr="00D87564">
        <w:t xml:space="preserve"> will always work to uphold:</w:t>
      </w:r>
    </w:p>
    <w:p w14:paraId="2053D081" w14:textId="77777777" w:rsidR="00250AAD" w:rsidRPr="00D87564" w:rsidRDefault="00250AAD" w:rsidP="00CF35CA">
      <w:pPr>
        <w:pStyle w:val="Style2a"/>
        <w:tabs>
          <w:tab w:val="clear" w:pos="360"/>
          <w:tab w:val="num" w:pos="1418"/>
        </w:tabs>
        <w:ind w:left="1418" w:hanging="709"/>
        <w:jc w:val="left"/>
      </w:pPr>
      <w:r w:rsidRPr="00D87564">
        <w:t xml:space="preserve">The right to be informed about </w:t>
      </w:r>
      <w:r w:rsidR="00E66671" w:rsidRPr="00D87564">
        <w:t>my</w:t>
      </w:r>
      <w:r w:rsidRPr="00D87564">
        <w:t xml:space="preserve"> collection and use of your personal data. This Privacy Policy should tell you everything you need to know, but you can always contact </w:t>
      </w:r>
      <w:r w:rsidR="00E66671" w:rsidRPr="00D87564">
        <w:t>me</w:t>
      </w:r>
      <w:r w:rsidR="002A7FD4" w:rsidRPr="00D87564">
        <w:t xml:space="preserve"> </w:t>
      </w:r>
      <w:r w:rsidRPr="00D87564">
        <w:t>to find out more or to ask any questions using the details in Part 15.</w:t>
      </w:r>
    </w:p>
    <w:p w14:paraId="4A72B8B5" w14:textId="77777777" w:rsidR="00250AAD" w:rsidRPr="00D87564" w:rsidRDefault="00250AAD" w:rsidP="00CF35CA">
      <w:pPr>
        <w:pStyle w:val="Style2a"/>
        <w:tabs>
          <w:tab w:val="clear" w:pos="360"/>
          <w:tab w:val="num" w:pos="1418"/>
        </w:tabs>
        <w:ind w:left="1418" w:hanging="709"/>
        <w:jc w:val="left"/>
      </w:pPr>
      <w:r w:rsidRPr="00D87564">
        <w:t xml:space="preserve">The right to access the personal data </w:t>
      </w:r>
      <w:r w:rsidR="00E66671" w:rsidRPr="00D87564">
        <w:t>I</w:t>
      </w:r>
      <w:r w:rsidRPr="00D87564">
        <w:t xml:space="preserve"> hold about you. Part 13 will tell you how to do this.</w:t>
      </w:r>
    </w:p>
    <w:p w14:paraId="2E24DB69" w14:textId="77777777" w:rsidR="00250AAD" w:rsidRPr="00D87564" w:rsidRDefault="00250AAD" w:rsidP="00CF35CA">
      <w:pPr>
        <w:pStyle w:val="Style2a"/>
        <w:tabs>
          <w:tab w:val="clear" w:pos="360"/>
          <w:tab w:val="num" w:pos="1418"/>
        </w:tabs>
        <w:ind w:left="1418" w:hanging="709"/>
        <w:jc w:val="left"/>
      </w:pPr>
      <w:r w:rsidRPr="00D87564">
        <w:t xml:space="preserve">The right to have your personal data rectified if any of your personal data held by </w:t>
      </w:r>
      <w:r w:rsidR="00E66671" w:rsidRPr="00D87564">
        <w:t>me</w:t>
      </w:r>
      <w:r w:rsidR="002A7FD4" w:rsidRPr="00D87564">
        <w:t xml:space="preserve"> </w:t>
      </w:r>
      <w:r w:rsidRPr="00D87564">
        <w:t xml:space="preserve">is inaccurate or incomplete. Please contact </w:t>
      </w:r>
      <w:r w:rsidR="00E66671" w:rsidRPr="00D87564">
        <w:t>me</w:t>
      </w:r>
      <w:r w:rsidR="002A7FD4" w:rsidRPr="00D87564">
        <w:t xml:space="preserve"> </w:t>
      </w:r>
      <w:r w:rsidRPr="00D87564">
        <w:t>using the details in Part 15 to find out more.</w:t>
      </w:r>
    </w:p>
    <w:p w14:paraId="570214F3" w14:textId="77777777" w:rsidR="00250AAD" w:rsidRPr="00D87564" w:rsidRDefault="00250AAD" w:rsidP="00CF35CA">
      <w:pPr>
        <w:pStyle w:val="Style2a"/>
        <w:tabs>
          <w:tab w:val="clear" w:pos="360"/>
          <w:tab w:val="num" w:pos="1418"/>
        </w:tabs>
        <w:ind w:left="1418" w:hanging="709"/>
        <w:jc w:val="left"/>
      </w:pPr>
      <w:r w:rsidRPr="00D87564">
        <w:t xml:space="preserve">The right to be forgotten, i.e. the right to ask </w:t>
      </w:r>
      <w:r w:rsidR="00E66671" w:rsidRPr="00D87564">
        <w:t>me</w:t>
      </w:r>
      <w:r w:rsidR="002A7FD4" w:rsidRPr="00D87564">
        <w:t xml:space="preserve"> </w:t>
      </w:r>
      <w:r w:rsidRPr="00D87564">
        <w:t xml:space="preserve">to delete or otherwise dispose of any of your personal data that </w:t>
      </w:r>
      <w:r w:rsidR="00E66671" w:rsidRPr="00D87564">
        <w:t>I</w:t>
      </w:r>
      <w:r w:rsidRPr="00D87564">
        <w:t xml:space="preserve"> have. Please contact </w:t>
      </w:r>
      <w:r w:rsidR="00E66671" w:rsidRPr="00D87564">
        <w:t>me</w:t>
      </w:r>
      <w:r w:rsidR="002A7FD4" w:rsidRPr="00D87564">
        <w:t xml:space="preserve"> </w:t>
      </w:r>
      <w:r w:rsidRPr="00D87564">
        <w:t>using the details in Part 15 to find out more.</w:t>
      </w:r>
    </w:p>
    <w:p w14:paraId="05EA84E6" w14:textId="77777777" w:rsidR="00250AAD" w:rsidRPr="00D87564" w:rsidRDefault="00250AAD" w:rsidP="00CF35CA">
      <w:pPr>
        <w:pStyle w:val="Style2a"/>
        <w:tabs>
          <w:tab w:val="clear" w:pos="360"/>
          <w:tab w:val="num" w:pos="1418"/>
        </w:tabs>
        <w:ind w:left="1418" w:hanging="709"/>
        <w:jc w:val="left"/>
      </w:pPr>
      <w:r w:rsidRPr="00D87564">
        <w:t>The right to restrict (i.e. prevent) the processing of your personal data.</w:t>
      </w:r>
    </w:p>
    <w:p w14:paraId="10F91E22" w14:textId="77777777" w:rsidR="00250AAD" w:rsidRPr="00D87564" w:rsidRDefault="00250AAD" w:rsidP="00CF35CA">
      <w:pPr>
        <w:pStyle w:val="Style2a"/>
        <w:tabs>
          <w:tab w:val="clear" w:pos="360"/>
          <w:tab w:val="num" w:pos="1418"/>
        </w:tabs>
        <w:ind w:left="1418" w:hanging="709"/>
        <w:jc w:val="left"/>
      </w:pPr>
      <w:r w:rsidRPr="00D87564">
        <w:t xml:space="preserve">The right to object to </w:t>
      </w:r>
      <w:r w:rsidR="00E66671" w:rsidRPr="00D87564">
        <w:t>me</w:t>
      </w:r>
      <w:r w:rsidR="002A7FD4" w:rsidRPr="00D87564">
        <w:t xml:space="preserve"> </w:t>
      </w:r>
      <w:r w:rsidRPr="00D87564">
        <w:t>using your personal data for a particular purpose or purposes.</w:t>
      </w:r>
    </w:p>
    <w:p w14:paraId="4005C921" w14:textId="77777777" w:rsidR="00250AAD" w:rsidRPr="00D87564" w:rsidRDefault="00250AAD" w:rsidP="00CF35CA">
      <w:pPr>
        <w:pStyle w:val="Style2a"/>
        <w:tabs>
          <w:tab w:val="clear" w:pos="360"/>
          <w:tab w:val="num" w:pos="1418"/>
        </w:tabs>
        <w:ind w:left="1418" w:hanging="709"/>
        <w:jc w:val="left"/>
      </w:pPr>
      <w:r w:rsidRPr="00D87564">
        <w:t xml:space="preserve">The right to data portability. This means that, if you have provided personal data to </w:t>
      </w:r>
      <w:r w:rsidR="00E66671" w:rsidRPr="00D87564">
        <w:t>me</w:t>
      </w:r>
      <w:r w:rsidR="002A7FD4" w:rsidRPr="00D87564">
        <w:t xml:space="preserve"> </w:t>
      </w:r>
      <w:r w:rsidRPr="00D87564">
        <w:t xml:space="preserve">directly, </w:t>
      </w:r>
      <w:r w:rsidR="00E66671" w:rsidRPr="00D87564">
        <w:t>I</w:t>
      </w:r>
      <w:r w:rsidRPr="00D87564">
        <w:t xml:space="preserve"> am using it with your consent or for the performance of a contract, and that data is processed using automated means, you can ask </w:t>
      </w:r>
      <w:r w:rsidR="00E66671" w:rsidRPr="00D87564">
        <w:t>me</w:t>
      </w:r>
      <w:r w:rsidR="002A7FD4" w:rsidRPr="00D87564">
        <w:t xml:space="preserve"> </w:t>
      </w:r>
      <w:r w:rsidRPr="00D87564">
        <w:t>for a copy of that personal data to re-use with another service or business in many cases.</w:t>
      </w:r>
    </w:p>
    <w:p w14:paraId="3901DB78" w14:textId="77777777" w:rsidR="00250AAD" w:rsidRPr="00D87564" w:rsidRDefault="00250AAD" w:rsidP="00CF35CA">
      <w:pPr>
        <w:pStyle w:val="Style2a"/>
        <w:tabs>
          <w:tab w:val="clear" w:pos="360"/>
          <w:tab w:val="num" w:pos="1418"/>
        </w:tabs>
        <w:ind w:left="1418" w:hanging="709"/>
        <w:jc w:val="left"/>
      </w:pPr>
      <w:r w:rsidRPr="00D87564">
        <w:t xml:space="preserve">Rights relating to automated decision-making and profiling. </w:t>
      </w:r>
      <w:r w:rsidR="00E66671" w:rsidRPr="00D87564">
        <w:t>I</w:t>
      </w:r>
      <w:r w:rsidRPr="00D87564">
        <w:t xml:space="preserve"> do not use your personal data in this way.</w:t>
      </w:r>
    </w:p>
    <w:p w14:paraId="174D5453" w14:textId="77777777" w:rsidR="00250AAD" w:rsidRPr="00D87564" w:rsidRDefault="00250AAD" w:rsidP="00CF35CA">
      <w:pPr>
        <w:pStyle w:val="Style2n"/>
        <w:jc w:val="left"/>
      </w:pPr>
      <w:r w:rsidRPr="00D87564">
        <w:t xml:space="preserve">For more information about </w:t>
      </w:r>
      <w:r w:rsidR="00E66671" w:rsidRPr="00D87564">
        <w:t>my</w:t>
      </w:r>
      <w:r w:rsidRPr="00D87564">
        <w:t xml:space="preserve"> use of your personal data or exercising your rights as outlined above, please contact </w:t>
      </w:r>
      <w:r w:rsidR="00E66671" w:rsidRPr="00D87564">
        <w:t>me</w:t>
      </w:r>
      <w:r w:rsidR="002A7FD4" w:rsidRPr="00D87564">
        <w:t xml:space="preserve"> </w:t>
      </w:r>
      <w:r w:rsidRPr="00D87564">
        <w:t>using the details provided in Part 15.</w:t>
      </w:r>
    </w:p>
    <w:p w14:paraId="0CA8C3CE" w14:textId="77777777" w:rsidR="00250AAD" w:rsidRDefault="00250AAD" w:rsidP="00CF35CA">
      <w:pPr>
        <w:pStyle w:val="Style2n"/>
        <w:jc w:val="left"/>
      </w:pPr>
      <w:r>
        <w:t>Further information about your rights can also be obtained from the Information Commissioner’s Office or your local Citizens Advice Bureau.</w:t>
      </w:r>
    </w:p>
    <w:p w14:paraId="416C6C89" w14:textId="77777777" w:rsidR="00250AAD" w:rsidRPr="00D87564" w:rsidRDefault="00250AAD" w:rsidP="00CF35CA">
      <w:pPr>
        <w:pStyle w:val="Style2n"/>
        <w:jc w:val="left"/>
      </w:pPr>
      <w:r w:rsidRPr="00D87564">
        <w:t xml:space="preserve">If you have any cause for complaint about </w:t>
      </w:r>
      <w:r w:rsidR="00E66671" w:rsidRPr="00D87564">
        <w:t>my</w:t>
      </w:r>
      <w:r w:rsidRPr="00D87564">
        <w:t xml:space="preserve"> use of your personal data, you have the right to lodge a complaint with the Information Commissioner’s Office.</w:t>
      </w:r>
    </w:p>
    <w:p w14:paraId="778C8E2C" w14:textId="77777777" w:rsidR="00250AAD" w:rsidRPr="00300C59" w:rsidRDefault="00250AAD" w:rsidP="00CF35CA">
      <w:pPr>
        <w:jc w:val="left"/>
        <w:rPr>
          <w:rFonts w:cs="Arial"/>
        </w:rPr>
      </w:pPr>
    </w:p>
    <w:p w14:paraId="663715FC" w14:textId="1DADAE32" w:rsidR="00250AAD" w:rsidRPr="00300C59" w:rsidRDefault="00250AAD" w:rsidP="00CF35CA">
      <w:pPr>
        <w:pStyle w:val="Style1"/>
        <w:tabs>
          <w:tab w:val="clear" w:pos="360"/>
          <w:tab w:val="num" w:pos="709"/>
        </w:tabs>
        <w:ind w:left="709" w:hanging="709"/>
        <w:jc w:val="left"/>
      </w:pPr>
      <w:r w:rsidRPr="00300C59">
        <w:t xml:space="preserve">What Data Do </w:t>
      </w:r>
      <w:r w:rsidR="00D87564">
        <w:t>I</w:t>
      </w:r>
      <w:r w:rsidRPr="00300C59">
        <w:t xml:space="preserve"> Collect?</w:t>
      </w:r>
    </w:p>
    <w:p w14:paraId="6A5342E1" w14:textId="3237A51B" w:rsidR="00250AAD" w:rsidRPr="005C12C7" w:rsidRDefault="002A7FD4" w:rsidP="00CF35CA">
      <w:pPr>
        <w:pStyle w:val="Style2n"/>
        <w:jc w:val="left"/>
      </w:pPr>
      <w:r>
        <w:t xml:space="preserve">Most people will use my Site without providing any personal data. </w:t>
      </w:r>
      <w:r w:rsidR="00DE3A59">
        <w:t>I don’t collect any sensitive dat</w:t>
      </w:r>
      <w:r w:rsidR="00232DC1">
        <w:t>a</w:t>
      </w:r>
      <w:r w:rsidR="00DE3A59">
        <w:t>,</w:t>
      </w:r>
      <w:r>
        <w:t xml:space="preserve"> </w:t>
      </w:r>
      <w:r w:rsidR="00232DC1">
        <w:t xml:space="preserve">and the </w:t>
      </w:r>
      <w:r>
        <w:t>only personal data I collect is if you contact me directly, either by emailing or sending me a contact form which asks only for name and email address</w:t>
      </w:r>
      <w:r w:rsidR="00DE3A59">
        <w:t xml:space="preserve"> or by signing up to my occasional newsletter via </w:t>
      </w:r>
      <w:r w:rsidR="00CD1F16">
        <w:t>an</w:t>
      </w:r>
      <w:r w:rsidR="00232DC1">
        <w:t xml:space="preserve"> automated email service provider</w:t>
      </w:r>
      <w:r w:rsidR="00DE3A59">
        <w:t>.</w:t>
      </w:r>
      <w:r>
        <w:t xml:space="preserve"> You can give me your telephone number if you wish me to call you. If you comment on a blog post, I will receive the name you use to make the comment and </w:t>
      </w:r>
      <w:r w:rsidRPr="005C12C7">
        <w:t>also your email address and if you choose to leave it, your website address. You should be aware that comments made on my blog are searchable by search engines. N</w:t>
      </w:r>
      <w:r w:rsidR="00250AAD" w:rsidRPr="005C12C7">
        <w:t>on-personal</w:t>
      </w:r>
      <w:r w:rsidRPr="005C12C7">
        <w:t xml:space="preserve"> </w:t>
      </w:r>
      <w:r w:rsidR="00250AAD" w:rsidRPr="005C12C7">
        <w:t>data</w:t>
      </w:r>
      <w:r w:rsidRPr="005C12C7">
        <w:t xml:space="preserve"> may be collected through the use of cookies </w:t>
      </w:r>
      <w:r w:rsidR="00250AAD" w:rsidRPr="005C12C7">
        <w:t xml:space="preserve">(please also see Part 14 on </w:t>
      </w:r>
      <w:r w:rsidR="00E66671" w:rsidRPr="005C12C7">
        <w:t>my</w:t>
      </w:r>
      <w:r w:rsidR="00250AAD" w:rsidRPr="005C12C7">
        <w:t xml:space="preserve"> use of Cookies and similar </w:t>
      </w:r>
      <w:r w:rsidR="00DE2716">
        <w:t>technologies).</w:t>
      </w:r>
    </w:p>
    <w:p w14:paraId="1739A5E1" w14:textId="22DF03D5" w:rsidR="00DE3A59" w:rsidRPr="005C12C7" w:rsidRDefault="00DE3A59" w:rsidP="00CF35CA">
      <w:pPr>
        <w:pStyle w:val="Style2n"/>
        <w:jc w:val="left"/>
      </w:pPr>
      <w:r w:rsidRPr="005C12C7">
        <w:lastRenderedPageBreak/>
        <w:t xml:space="preserve">If you make a purchase of either a product, service, course via the Webshop </w:t>
      </w:r>
      <w:r w:rsidR="007E0725">
        <w:t xml:space="preserve">(when active) </w:t>
      </w:r>
      <w:r w:rsidRPr="005C12C7">
        <w:t>then you will need to leave a limited amount of personal information so that I can process the purchase. All financial aspects of purchases are dealt with securely by third-party providers such as Stripe and Paypal, who process the transaction so I never see or store any sensitive information such as card or bank details.</w:t>
      </w:r>
    </w:p>
    <w:p w14:paraId="199D710C" w14:textId="77777777" w:rsidR="00250AAD" w:rsidRPr="00300C59" w:rsidRDefault="00250AAD" w:rsidP="00CF35CA">
      <w:pPr>
        <w:jc w:val="left"/>
      </w:pPr>
    </w:p>
    <w:p w14:paraId="480697B3" w14:textId="77777777" w:rsidR="00250AAD" w:rsidRPr="00300C59" w:rsidRDefault="00250AAD" w:rsidP="00CF35CA">
      <w:pPr>
        <w:pStyle w:val="Style1"/>
        <w:tabs>
          <w:tab w:val="clear" w:pos="360"/>
          <w:tab w:val="num" w:pos="709"/>
        </w:tabs>
        <w:ind w:left="709" w:hanging="709"/>
        <w:jc w:val="left"/>
      </w:pPr>
      <w:r>
        <w:t>How Do You Use My Personal Data</w:t>
      </w:r>
      <w:r w:rsidRPr="00300C59">
        <w:t>?</w:t>
      </w:r>
    </w:p>
    <w:p w14:paraId="3FF68CA9" w14:textId="77777777" w:rsidR="00250AAD" w:rsidRPr="00816A20" w:rsidRDefault="00250AAD" w:rsidP="00CF35CA">
      <w:pPr>
        <w:pStyle w:val="Style2n"/>
        <w:jc w:val="left"/>
      </w:pPr>
      <w:r w:rsidRPr="00816A20">
        <w:t xml:space="preserve">Under the GDPR, </w:t>
      </w:r>
      <w:r w:rsidR="00E66671" w:rsidRPr="00816A20">
        <w:t>I</w:t>
      </w:r>
      <w:r w:rsidRPr="00816A20">
        <w:t xml:space="preserve"> must always have a lawful basis for using personal data. This may be because the data is necessary for </w:t>
      </w:r>
      <w:r w:rsidR="00E66671" w:rsidRPr="00816A20">
        <w:t>my</w:t>
      </w:r>
      <w:r w:rsidRPr="00816A20">
        <w:t xml:space="preserve"> performance of a contract with you, because you have consented to </w:t>
      </w:r>
      <w:r w:rsidR="00E66671" w:rsidRPr="00816A20">
        <w:t>my</w:t>
      </w:r>
      <w:r w:rsidRPr="00816A20">
        <w:t xml:space="preserve"> use of your personal data, or because it is in </w:t>
      </w:r>
      <w:r w:rsidR="00E66671" w:rsidRPr="00816A20">
        <w:t>my</w:t>
      </w:r>
      <w:r w:rsidRPr="00816A20">
        <w:t xml:space="preserve"> legitimate business interests to use it. Your personal data may be used for one of the following purposes:</w:t>
      </w:r>
    </w:p>
    <w:p w14:paraId="707F190A" w14:textId="77777777" w:rsidR="00250AAD" w:rsidRPr="00816A20" w:rsidRDefault="00DE3A59" w:rsidP="00CF35CA">
      <w:pPr>
        <w:pStyle w:val="Style2n"/>
        <w:numPr>
          <w:ilvl w:val="0"/>
          <w:numId w:val="11"/>
        </w:numPr>
        <w:jc w:val="left"/>
      </w:pPr>
      <w:r w:rsidRPr="00816A20">
        <w:t xml:space="preserve"> </w:t>
      </w:r>
      <w:r w:rsidR="00250AAD" w:rsidRPr="00816A20">
        <w:t xml:space="preserve">Supplying </w:t>
      </w:r>
      <w:r w:rsidR="00E66671" w:rsidRPr="00816A20">
        <w:t>my</w:t>
      </w:r>
      <w:r w:rsidR="00250AAD" w:rsidRPr="00816A20">
        <w:t xml:space="preserve"> products </w:t>
      </w:r>
      <w:r w:rsidRPr="00816A20">
        <w:t>and/or</w:t>
      </w:r>
      <w:r w:rsidR="00250AAD" w:rsidRPr="00816A20">
        <w:t xml:space="preserve"> services</w:t>
      </w:r>
      <w:r w:rsidRPr="00816A20">
        <w:t xml:space="preserve"> </w:t>
      </w:r>
      <w:r w:rsidR="00250AAD" w:rsidRPr="00816A20">
        <w:t xml:space="preserve">to you. Your personal details are required in order for </w:t>
      </w:r>
      <w:r w:rsidR="00E66671" w:rsidRPr="00816A20">
        <w:t>me</w:t>
      </w:r>
      <w:r w:rsidRPr="00816A20">
        <w:t xml:space="preserve"> </w:t>
      </w:r>
      <w:r w:rsidR="00250AAD" w:rsidRPr="00816A20">
        <w:t>to enter into a contract with you.</w:t>
      </w:r>
    </w:p>
    <w:p w14:paraId="56F0992E" w14:textId="77777777" w:rsidR="00250AAD" w:rsidRPr="00816A20" w:rsidRDefault="00DE3A59" w:rsidP="00CF35CA">
      <w:pPr>
        <w:pStyle w:val="Style2n"/>
        <w:numPr>
          <w:ilvl w:val="0"/>
          <w:numId w:val="11"/>
        </w:numPr>
        <w:jc w:val="left"/>
      </w:pPr>
      <w:r w:rsidRPr="00816A20">
        <w:t xml:space="preserve"> </w:t>
      </w:r>
      <w:r w:rsidR="00250AAD" w:rsidRPr="00816A20">
        <w:t>Communicating with you. This may include responding to emails or calls from you.</w:t>
      </w:r>
    </w:p>
    <w:p w14:paraId="67315FFC" w14:textId="3E5673B8" w:rsidR="00DE3A59" w:rsidRPr="00816A20" w:rsidRDefault="00250AAD" w:rsidP="00CF35CA">
      <w:pPr>
        <w:pStyle w:val="Style2n"/>
        <w:numPr>
          <w:ilvl w:val="0"/>
          <w:numId w:val="11"/>
        </w:numPr>
        <w:jc w:val="left"/>
      </w:pPr>
      <w:r w:rsidRPr="00816A20">
        <w:t>Supplying you with information by email that you have opted-in to</w:t>
      </w:r>
      <w:r w:rsidR="00DE3A59" w:rsidRPr="00816A20">
        <w:t xml:space="preserve">. I use </w:t>
      </w:r>
      <w:r w:rsidR="007E0725">
        <w:t>an</w:t>
      </w:r>
      <w:r w:rsidR="00DE3A59" w:rsidRPr="00816A20">
        <w:t xml:space="preserve"> automated email service provider which is GDPR compliant. You may unsubscribe or opt-out at any time by using the opt-out option at the foot of the email, or by sending me an email </w:t>
      </w:r>
      <w:r w:rsidR="008F5047">
        <w:t>to nicky@gracewife.co.uk</w:t>
      </w:r>
      <w:r w:rsidR="00DE3A59" w:rsidRPr="00816A20">
        <w:t>.</w:t>
      </w:r>
    </w:p>
    <w:p w14:paraId="6C3C446D" w14:textId="0FC265EC" w:rsidR="00250AAD" w:rsidRPr="00816A20" w:rsidRDefault="00250AAD" w:rsidP="00CF35CA">
      <w:pPr>
        <w:pStyle w:val="Style2n"/>
        <w:jc w:val="left"/>
      </w:pPr>
      <w:r w:rsidRPr="00816A20">
        <w:t xml:space="preserve">With your permission and/or where permitted by law, </w:t>
      </w:r>
      <w:r w:rsidR="00E66671" w:rsidRPr="00816A20">
        <w:t>I</w:t>
      </w:r>
      <w:r w:rsidRPr="00816A20">
        <w:t xml:space="preserve"> may also use your personal data for marketing purposes, which may include contacting you by email</w:t>
      </w:r>
      <w:r w:rsidR="00DE3A59" w:rsidRPr="00816A20">
        <w:t xml:space="preserve"> </w:t>
      </w:r>
      <w:r w:rsidRPr="00816A20">
        <w:t xml:space="preserve">with information, news, and offers on </w:t>
      </w:r>
      <w:r w:rsidR="00E66671" w:rsidRPr="00816A20">
        <w:t>my</w:t>
      </w:r>
      <w:r w:rsidRPr="00816A20">
        <w:t xml:space="preserve"> products </w:t>
      </w:r>
      <w:r w:rsidR="00DE3A59" w:rsidRPr="00816A20">
        <w:t xml:space="preserve">and/or </w:t>
      </w:r>
      <w:r w:rsidRPr="00816A20">
        <w:t xml:space="preserve">services. You will not be sent any unlawful marketing or spam. </w:t>
      </w:r>
      <w:r w:rsidR="00E66671" w:rsidRPr="00816A20">
        <w:t>I</w:t>
      </w:r>
      <w:r w:rsidRPr="00816A20">
        <w:t xml:space="preserve"> will always work to fully protect your rights and comply with </w:t>
      </w:r>
      <w:r w:rsidR="00E66671" w:rsidRPr="00816A20">
        <w:t>my</w:t>
      </w:r>
      <w:r w:rsidRPr="00816A20">
        <w:t xml:space="preserve"> obligations under the GDPR and the Privacy and Electronic Communications (EC Directive) Regulations 2003, and you will always have the opportunity to opt-out.</w:t>
      </w:r>
    </w:p>
    <w:p w14:paraId="5F19E96E" w14:textId="77777777" w:rsidR="00250AAD" w:rsidRDefault="00DE3A59" w:rsidP="00CF35CA">
      <w:pPr>
        <w:jc w:val="left"/>
      </w:pPr>
      <w:r>
        <w:t>I may use Google analytics for the purposes of monitoring use of my website but this only gives non-personal statistics about website and blog use, not personal information.</w:t>
      </w:r>
    </w:p>
    <w:p w14:paraId="001D0718" w14:textId="77777777" w:rsidR="00250AAD" w:rsidRDefault="00250AAD" w:rsidP="00CF35CA">
      <w:pPr>
        <w:pStyle w:val="Style1"/>
        <w:tabs>
          <w:tab w:val="clear" w:pos="360"/>
          <w:tab w:val="num" w:pos="709"/>
        </w:tabs>
        <w:ind w:left="709" w:hanging="709"/>
        <w:jc w:val="left"/>
      </w:pPr>
      <w:r>
        <w:t>How Long Will You Keep My Personal Data?</w:t>
      </w:r>
    </w:p>
    <w:p w14:paraId="74A5C6EF" w14:textId="77777777" w:rsidR="00250AAD" w:rsidRDefault="00E66671" w:rsidP="00CF35CA">
      <w:pPr>
        <w:pStyle w:val="Style2n"/>
        <w:jc w:val="left"/>
      </w:pPr>
      <w:r>
        <w:rPr>
          <w:b/>
        </w:rPr>
        <w:t>I</w:t>
      </w:r>
      <w:r w:rsidR="00250AAD">
        <w:t xml:space="preserve"> will not keep your personal data for any longer than is necessary in light of the reason(s) for which it was first collected. Your personal data will therefore be kept for the following periods (or, where there is no fixed period, the following factors will be used to determine how long it is kept):</w:t>
      </w:r>
    </w:p>
    <w:p w14:paraId="16CDA6E7" w14:textId="50E6F102" w:rsidR="00250AAD" w:rsidRDefault="00DE3A59" w:rsidP="00CF35CA">
      <w:pPr>
        <w:pStyle w:val="Style2n"/>
        <w:numPr>
          <w:ilvl w:val="0"/>
          <w:numId w:val="13"/>
        </w:numPr>
        <w:jc w:val="left"/>
      </w:pPr>
      <w:r>
        <w:t xml:space="preserve">If you make a purchase from the shop for either an event or a service or a product, your details will be retained until you have received that </w:t>
      </w:r>
      <w:r w:rsidR="006E21CE">
        <w:t>event, product or service</w:t>
      </w:r>
      <w:r w:rsidR="00250AAD">
        <w:t>;</w:t>
      </w:r>
    </w:p>
    <w:p w14:paraId="6A88B951" w14:textId="16424831" w:rsidR="00250AAD" w:rsidRDefault="006E21CE" w:rsidP="00CF35CA">
      <w:pPr>
        <w:pStyle w:val="Style2n"/>
        <w:numPr>
          <w:ilvl w:val="0"/>
          <w:numId w:val="13"/>
        </w:numPr>
        <w:jc w:val="left"/>
      </w:pPr>
      <w:r>
        <w:t xml:space="preserve">If you contact me using the contact form or email, </w:t>
      </w:r>
      <w:r w:rsidR="00C96246">
        <w:t xml:space="preserve">your personal details will be either deleted following the contact or if you make a contract with me such as becoming a client for midwifery or other services, </w:t>
      </w:r>
      <w:r w:rsidR="00F9788D">
        <w:t xml:space="preserve">your details will be securely maintained in order for me to provide </w:t>
      </w:r>
      <w:r w:rsidR="00581F4E">
        <w:t xml:space="preserve">you with services. For midwifery services, I am bound by the NMC Code which covers how documents </w:t>
      </w:r>
      <w:r w:rsidR="00331779">
        <w:t>such as medical records are stored and I will abide by these regulations</w:t>
      </w:r>
      <w:r w:rsidR="00250AAD">
        <w:t>.</w:t>
      </w:r>
      <w:r w:rsidR="00331779">
        <w:t xml:space="preserve"> I will always treat your personal information as </w:t>
      </w:r>
      <w:r w:rsidR="00F31678">
        <w:t>strictly confidential.</w:t>
      </w:r>
    </w:p>
    <w:p w14:paraId="1A3A4A9E" w14:textId="77777777" w:rsidR="00250AAD" w:rsidRPr="00300C59" w:rsidRDefault="00250AAD" w:rsidP="00CF35CA">
      <w:pPr>
        <w:jc w:val="left"/>
      </w:pPr>
      <w:r w:rsidRPr="00300C59" w:rsidDel="00133402">
        <w:t xml:space="preserve"> </w:t>
      </w:r>
    </w:p>
    <w:p w14:paraId="494D6258" w14:textId="77777777" w:rsidR="00250AAD" w:rsidRPr="00193D31" w:rsidRDefault="00250AAD" w:rsidP="00CF35CA">
      <w:pPr>
        <w:pStyle w:val="Style1"/>
        <w:tabs>
          <w:tab w:val="clear" w:pos="360"/>
          <w:tab w:val="num" w:pos="709"/>
        </w:tabs>
        <w:ind w:left="709" w:hanging="709"/>
        <w:jc w:val="left"/>
      </w:pPr>
      <w:r>
        <w:t>How and Where Do You Store or Transfer My Personal Data</w:t>
      </w:r>
      <w:r w:rsidRPr="00193D31">
        <w:t>?</w:t>
      </w:r>
    </w:p>
    <w:p w14:paraId="38C2A6BB" w14:textId="22E73142" w:rsidR="00250AAD" w:rsidRPr="00D47B81" w:rsidRDefault="00E66671" w:rsidP="00CF35CA">
      <w:pPr>
        <w:pStyle w:val="Style2n"/>
        <w:jc w:val="left"/>
      </w:pPr>
      <w:r w:rsidRPr="00D47B81">
        <w:t>I</w:t>
      </w:r>
      <w:r w:rsidR="00250AAD" w:rsidRPr="00D47B81">
        <w:t xml:space="preserve"> will only store or transfer your personal data in the UK. This means that it will be fully </w:t>
      </w:r>
      <w:r w:rsidR="00250AAD" w:rsidRPr="00D47B81">
        <w:lastRenderedPageBreak/>
        <w:t>protected under the GDPR.</w:t>
      </w:r>
    </w:p>
    <w:p w14:paraId="1E8328D4" w14:textId="77777777" w:rsidR="00250AAD" w:rsidRDefault="00250AAD" w:rsidP="00CF35CA">
      <w:pPr>
        <w:pStyle w:val="Style2n"/>
        <w:jc w:val="left"/>
      </w:pPr>
    </w:p>
    <w:p w14:paraId="265EED25" w14:textId="73045ADE" w:rsidR="00250AAD" w:rsidRPr="00D47B81" w:rsidRDefault="00250AAD" w:rsidP="00CF35CA">
      <w:pPr>
        <w:pStyle w:val="Style2n"/>
        <w:jc w:val="left"/>
      </w:pPr>
      <w:r w:rsidRPr="00D47B81">
        <w:t xml:space="preserve">The security of your personal data is essential to me, and to protect your data, </w:t>
      </w:r>
      <w:r w:rsidR="00E66671" w:rsidRPr="00D47B81">
        <w:t>I</w:t>
      </w:r>
      <w:r w:rsidRPr="00D47B81">
        <w:t xml:space="preserve"> take a number of important measures, including the following:</w:t>
      </w:r>
    </w:p>
    <w:p w14:paraId="22BC5AC4" w14:textId="29F37051" w:rsidR="00250AAD" w:rsidRDefault="008F7A7A" w:rsidP="00CF35CA">
      <w:pPr>
        <w:pStyle w:val="Style2n"/>
        <w:numPr>
          <w:ilvl w:val="0"/>
          <w:numId w:val="14"/>
        </w:numPr>
        <w:jc w:val="left"/>
      </w:pPr>
      <w:r>
        <w:t>All personal</w:t>
      </w:r>
      <w:r w:rsidR="00EE4948">
        <w:t xml:space="preserve"> electronic</w:t>
      </w:r>
      <w:r>
        <w:t xml:space="preserve"> data is securely stored </w:t>
      </w:r>
      <w:r w:rsidR="00EE4948">
        <w:t xml:space="preserve">and either encrypted or stored on a secure hard drive. </w:t>
      </w:r>
    </w:p>
    <w:p w14:paraId="7B28A6BE" w14:textId="6B345F53" w:rsidR="00EE4948" w:rsidRDefault="00141452" w:rsidP="00CF35CA">
      <w:pPr>
        <w:pStyle w:val="Style2n"/>
        <w:numPr>
          <w:ilvl w:val="0"/>
          <w:numId w:val="14"/>
        </w:numPr>
        <w:jc w:val="left"/>
      </w:pPr>
      <w:r>
        <w:t xml:space="preserve">The only paper records I hold are those for midwifery clients and these are securely stored </w:t>
      </w:r>
      <w:r w:rsidR="0005152C">
        <w:t>in ways that conform to</w:t>
      </w:r>
      <w:r>
        <w:t xml:space="preserve"> the NMC Code.</w:t>
      </w:r>
    </w:p>
    <w:p w14:paraId="2EF2DF21" w14:textId="77777777" w:rsidR="00250AAD" w:rsidRPr="00300C59" w:rsidRDefault="00250AAD" w:rsidP="00CF35CA">
      <w:pPr>
        <w:jc w:val="left"/>
      </w:pPr>
    </w:p>
    <w:p w14:paraId="3666CB3B" w14:textId="77777777" w:rsidR="00250AAD" w:rsidRPr="00300C59" w:rsidRDefault="00250AAD" w:rsidP="00CF35CA">
      <w:pPr>
        <w:pStyle w:val="Style1"/>
        <w:tabs>
          <w:tab w:val="clear" w:pos="360"/>
          <w:tab w:val="num" w:pos="709"/>
        </w:tabs>
        <w:ind w:left="709" w:hanging="709"/>
        <w:jc w:val="left"/>
      </w:pPr>
      <w:r>
        <w:t>Do You Share My Personal Data</w:t>
      </w:r>
      <w:r w:rsidRPr="00300C59">
        <w:t>?</w:t>
      </w:r>
    </w:p>
    <w:p w14:paraId="6C48F4B5" w14:textId="0E701D6B" w:rsidR="0005152C" w:rsidRPr="007C04BF" w:rsidRDefault="0005152C" w:rsidP="00CF35CA">
      <w:pPr>
        <w:pStyle w:val="Style2n"/>
        <w:jc w:val="left"/>
      </w:pPr>
      <w:bookmarkStart w:id="0" w:name="Text89"/>
      <w:r w:rsidRPr="007C04BF">
        <w:t>I do not sh</w:t>
      </w:r>
      <w:r w:rsidR="005A69C9" w:rsidRPr="007C04BF">
        <w:t>are data that is obtained via your use of my Site with any third parties for any purpose.</w:t>
      </w:r>
    </w:p>
    <w:p w14:paraId="7E25414C" w14:textId="2494DED6" w:rsidR="005A69C9" w:rsidRDefault="005A69C9" w:rsidP="00CF35CA">
      <w:pPr>
        <w:pStyle w:val="Style2n"/>
        <w:jc w:val="left"/>
        <w:rPr>
          <w:b/>
        </w:rPr>
      </w:pPr>
      <w:r w:rsidRPr="007C04BF">
        <w:t>If you become a midwifery client or use other services that I offer, limited data may be shared with other GDPR compliant partners</w:t>
      </w:r>
      <w:r w:rsidR="0030721A" w:rsidRPr="007C04BF">
        <w:t xml:space="preserve"> (such as backup midwives or the </w:t>
      </w:r>
      <w:r w:rsidR="007C04BF" w:rsidRPr="007C04BF">
        <w:t>indemnity provider)</w:t>
      </w:r>
      <w:r w:rsidRPr="007C04BF">
        <w:t xml:space="preserve"> in order to provide the service</w:t>
      </w:r>
      <w:r w:rsidR="00CB007B" w:rsidRPr="007C04BF">
        <w:t xml:space="preserve">. Your consent will always be sought prior </w:t>
      </w:r>
      <w:r w:rsidR="0030721A" w:rsidRPr="007C04BF">
        <w:t>to sharing your personal information and if you do not give consent then your information will not be shared.</w:t>
      </w:r>
    </w:p>
    <w:p w14:paraId="3A379A93" w14:textId="5C7D76BA" w:rsidR="00250AAD" w:rsidRPr="00321C62" w:rsidRDefault="00250AAD" w:rsidP="00CF35CA">
      <w:pPr>
        <w:pStyle w:val="Style2n"/>
        <w:jc w:val="left"/>
      </w:pPr>
      <w:r w:rsidRPr="00321C62">
        <w:t xml:space="preserve">In some limited circumstances, </w:t>
      </w:r>
      <w:r w:rsidR="00E66671" w:rsidRPr="00321C62">
        <w:t>I</w:t>
      </w:r>
      <w:r w:rsidRPr="00321C62">
        <w:t xml:space="preserve"> may be legally required to share certain personal data, which might include yours, if I am involved in legal proceedings or complying with legal obligations, a court order, or the instructions of a government authority.</w:t>
      </w:r>
    </w:p>
    <w:bookmarkEnd w:id="0"/>
    <w:p w14:paraId="3BAAD661" w14:textId="491F0149" w:rsidR="00250AAD" w:rsidRPr="00300C59" w:rsidRDefault="00250AAD" w:rsidP="00CF35CA">
      <w:pPr>
        <w:jc w:val="left"/>
      </w:pPr>
    </w:p>
    <w:p w14:paraId="23EF135E" w14:textId="77777777" w:rsidR="00250AAD" w:rsidRPr="00300C59" w:rsidRDefault="00250AAD" w:rsidP="00CF35CA">
      <w:pPr>
        <w:pStyle w:val="Style1"/>
        <w:tabs>
          <w:tab w:val="clear" w:pos="360"/>
          <w:tab w:val="num" w:pos="709"/>
        </w:tabs>
        <w:ind w:left="709" w:hanging="709"/>
        <w:jc w:val="left"/>
      </w:pPr>
      <w:r w:rsidRPr="00300C59">
        <w:t xml:space="preserve">How Can </w:t>
      </w:r>
      <w:r>
        <w:t>I</w:t>
      </w:r>
      <w:r w:rsidRPr="00300C59">
        <w:t xml:space="preserve"> Control </w:t>
      </w:r>
      <w:r>
        <w:t xml:space="preserve">My Personal </w:t>
      </w:r>
      <w:r w:rsidRPr="00300C59">
        <w:t>Data?</w:t>
      </w:r>
    </w:p>
    <w:p w14:paraId="25C6C59B" w14:textId="19A823E5" w:rsidR="00250AAD" w:rsidRPr="00321C62" w:rsidRDefault="00250AAD" w:rsidP="00CF35CA">
      <w:pPr>
        <w:pStyle w:val="Style2"/>
        <w:jc w:val="left"/>
      </w:pPr>
      <w:r w:rsidRPr="00321C62">
        <w:t xml:space="preserve">In addition to your rights under the GDPR, set out in Part 5, when you submit personal data via </w:t>
      </w:r>
      <w:r w:rsidR="00E66671" w:rsidRPr="00321C62">
        <w:t>my</w:t>
      </w:r>
      <w:r w:rsidRPr="00321C62">
        <w:t xml:space="preserve"> Site, you may be given options to restrict </w:t>
      </w:r>
      <w:r w:rsidR="00E66671" w:rsidRPr="00321C62">
        <w:t>my</w:t>
      </w:r>
      <w:r w:rsidRPr="00321C62">
        <w:t xml:space="preserve"> use of your personal data. In particular, </w:t>
      </w:r>
      <w:r w:rsidR="00E66671" w:rsidRPr="00321C62">
        <w:t>I</w:t>
      </w:r>
      <w:r w:rsidRPr="00321C62">
        <w:t xml:space="preserve"> aim to give you strong controls on </w:t>
      </w:r>
      <w:r w:rsidR="00E66671" w:rsidRPr="00321C62">
        <w:t>my</w:t>
      </w:r>
      <w:r w:rsidRPr="00321C62">
        <w:t xml:space="preserve"> use of your data for direct marketing purposes (including the ability to opt-out of receiving emails from </w:t>
      </w:r>
      <w:r w:rsidR="00E66671" w:rsidRPr="00321C62">
        <w:t>me</w:t>
      </w:r>
      <w:r w:rsidR="0056236A" w:rsidRPr="00321C62">
        <w:t xml:space="preserve"> </w:t>
      </w:r>
      <w:r w:rsidRPr="00321C62">
        <w:t xml:space="preserve">which you may do by unsubscribing using the links provided in </w:t>
      </w:r>
      <w:r w:rsidR="00E66671" w:rsidRPr="00321C62">
        <w:t>my</w:t>
      </w:r>
      <w:r w:rsidRPr="00321C62">
        <w:t xml:space="preserve"> emails </w:t>
      </w:r>
      <w:r w:rsidR="00321C62" w:rsidRPr="00321C62">
        <w:t>or</w:t>
      </w:r>
      <w:r w:rsidRPr="00321C62">
        <w:t xml:space="preserve"> at the point of providing your details </w:t>
      </w:r>
      <w:r w:rsidR="0056236A" w:rsidRPr="00321C62">
        <w:t>or by emailing me at nicky@</w:t>
      </w:r>
      <w:r w:rsidR="007F72CB">
        <w:t>gracewife</w:t>
      </w:r>
      <w:r w:rsidR="0056236A" w:rsidRPr="00321C62">
        <w:t>.co.uk</w:t>
      </w:r>
      <w:r w:rsidRPr="00321C62">
        <w:t>.</w:t>
      </w:r>
    </w:p>
    <w:p w14:paraId="55979796" w14:textId="77777777" w:rsidR="00250AAD" w:rsidRPr="00300C59" w:rsidRDefault="00250AAD" w:rsidP="00CF35CA">
      <w:pPr>
        <w:pStyle w:val="Style2"/>
        <w:jc w:val="left"/>
      </w:pPr>
      <w:r w:rsidRPr="00300C59">
        <w:t>You may also wish to sign up to one or more of the preference services operating in the UK: The Telephone Preference Service (“the TPS”), the Corporate Telephone Preference Service (“the CTPS”), and the Mailing Preference Service (“the MPS”). These may help to prevent you receiving unsolicited marketing. Please note, however, that these services will not prevent you from receiving marketing communications that you have consented to receiving.</w:t>
      </w:r>
    </w:p>
    <w:p w14:paraId="339F2BE3" w14:textId="77777777" w:rsidR="00250AAD" w:rsidRPr="00300C59" w:rsidRDefault="00250AAD" w:rsidP="00CF35CA">
      <w:pPr>
        <w:jc w:val="left"/>
      </w:pPr>
    </w:p>
    <w:p w14:paraId="7C63677F" w14:textId="77777777" w:rsidR="00250AAD" w:rsidRPr="00300C59" w:rsidRDefault="00250AAD" w:rsidP="00CF35CA">
      <w:pPr>
        <w:pStyle w:val="Style1"/>
        <w:tabs>
          <w:tab w:val="clear" w:pos="360"/>
          <w:tab w:val="num" w:pos="709"/>
        </w:tabs>
        <w:ind w:left="709" w:hanging="709"/>
        <w:jc w:val="left"/>
      </w:pPr>
      <w:r>
        <w:t>Can I</w:t>
      </w:r>
      <w:r w:rsidRPr="00300C59">
        <w:t xml:space="preserve"> Withhold Information</w:t>
      </w:r>
      <w:r>
        <w:t>?</w:t>
      </w:r>
    </w:p>
    <w:p w14:paraId="0C8670A5" w14:textId="6403D8D1" w:rsidR="00250AAD" w:rsidRPr="00321C62" w:rsidRDefault="00250AAD" w:rsidP="00CF35CA">
      <w:pPr>
        <w:pStyle w:val="Style2n"/>
        <w:jc w:val="left"/>
      </w:pPr>
      <w:r w:rsidRPr="00321C62">
        <w:t xml:space="preserve">You may access </w:t>
      </w:r>
      <w:r w:rsidR="00E66671" w:rsidRPr="00321C62">
        <w:t>my</w:t>
      </w:r>
      <w:r w:rsidRPr="00321C62">
        <w:t xml:space="preserve"> Site without providing any personal data at all. </w:t>
      </w:r>
    </w:p>
    <w:p w14:paraId="1C9C2703" w14:textId="5D2F1F06" w:rsidR="00250AAD" w:rsidRPr="00321C62" w:rsidRDefault="00250AAD" w:rsidP="00CF35CA">
      <w:pPr>
        <w:pStyle w:val="Style2n"/>
        <w:jc w:val="left"/>
      </w:pPr>
      <w:r w:rsidRPr="00321C62">
        <w:t xml:space="preserve">You may restrict </w:t>
      </w:r>
      <w:r w:rsidR="00E66671" w:rsidRPr="00321C62">
        <w:t>my</w:t>
      </w:r>
      <w:r w:rsidRPr="00321C62">
        <w:t xml:space="preserve"> use of Cookies. For more information, see Part 14 and </w:t>
      </w:r>
      <w:r w:rsidR="00E66671" w:rsidRPr="00321C62">
        <w:t>my</w:t>
      </w:r>
      <w:r w:rsidRPr="00321C62">
        <w:t xml:space="preserve"> Cookie Poli</w:t>
      </w:r>
      <w:r w:rsidR="00D94C2A" w:rsidRPr="00321C62">
        <w:t>cy.</w:t>
      </w:r>
    </w:p>
    <w:p w14:paraId="2D9152FE" w14:textId="77777777" w:rsidR="00250AAD" w:rsidRPr="00300C59" w:rsidRDefault="00250AAD" w:rsidP="00CF35CA">
      <w:pPr>
        <w:jc w:val="left"/>
      </w:pPr>
    </w:p>
    <w:p w14:paraId="3B2996E4" w14:textId="77777777" w:rsidR="00250AAD" w:rsidRPr="002A3555" w:rsidRDefault="00250AAD" w:rsidP="00CF35CA">
      <w:pPr>
        <w:pStyle w:val="Style1"/>
        <w:tabs>
          <w:tab w:val="clear" w:pos="360"/>
          <w:tab w:val="num" w:pos="709"/>
        </w:tabs>
        <w:ind w:left="709" w:hanging="709"/>
        <w:jc w:val="left"/>
        <w:rPr>
          <w:szCs w:val="22"/>
        </w:rPr>
      </w:pPr>
      <w:r w:rsidRPr="002A3555">
        <w:rPr>
          <w:szCs w:val="22"/>
        </w:rPr>
        <w:t xml:space="preserve">How Can </w:t>
      </w:r>
      <w:r>
        <w:rPr>
          <w:szCs w:val="22"/>
        </w:rPr>
        <w:t>I Access My Personal</w:t>
      </w:r>
      <w:r w:rsidRPr="002A3555">
        <w:rPr>
          <w:szCs w:val="22"/>
        </w:rPr>
        <w:t xml:space="preserve"> Data?</w:t>
      </w:r>
    </w:p>
    <w:p w14:paraId="458E80A5" w14:textId="73C610BA" w:rsidR="00250AAD" w:rsidRPr="00321C62" w:rsidRDefault="00250AAD" w:rsidP="00CF35CA">
      <w:pPr>
        <w:pStyle w:val="Style2n"/>
        <w:jc w:val="left"/>
      </w:pPr>
      <w:r w:rsidRPr="00321C62">
        <w:t xml:space="preserve">If you want to know what personal data </w:t>
      </w:r>
      <w:r w:rsidR="00E66671" w:rsidRPr="00321C62">
        <w:t>I</w:t>
      </w:r>
      <w:r w:rsidRPr="00321C62">
        <w:t xml:space="preserve"> have about you, you can ask </w:t>
      </w:r>
      <w:r w:rsidR="00E66671" w:rsidRPr="00321C62">
        <w:t>me</w:t>
      </w:r>
      <w:r w:rsidR="00D94C2A" w:rsidRPr="00321C62">
        <w:t xml:space="preserve"> </w:t>
      </w:r>
      <w:r w:rsidRPr="00321C62">
        <w:t xml:space="preserve">for details of that personal data and for a copy of it (where any such personal data is held). This </w:t>
      </w:r>
      <w:r w:rsidRPr="00321C62">
        <w:lastRenderedPageBreak/>
        <w:t>is known as a “subject access request”.</w:t>
      </w:r>
    </w:p>
    <w:p w14:paraId="06EA0F4A" w14:textId="09AC626B" w:rsidR="00250AAD" w:rsidRPr="00321C62" w:rsidRDefault="00250AAD" w:rsidP="00CF35CA">
      <w:pPr>
        <w:pStyle w:val="Style2n"/>
        <w:jc w:val="left"/>
      </w:pPr>
      <w:r w:rsidRPr="00321C62">
        <w:t xml:space="preserve">All subject access requests should be made in writing and sent to the email or postal addresses shown in Part 15. </w:t>
      </w:r>
    </w:p>
    <w:p w14:paraId="5C593916" w14:textId="77777777" w:rsidR="00250AAD" w:rsidRPr="00321C62" w:rsidRDefault="00250AAD" w:rsidP="00CF35CA">
      <w:pPr>
        <w:pStyle w:val="Style2n"/>
        <w:jc w:val="left"/>
      </w:pPr>
      <w:r w:rsidRPr="00321C62">
        <w:t xml:space="preserve">There is not normally any charge for a subject access request. If your request is ‘manifestly unfounded or excessive’ (for example, if you make repetitive requests) a fee may be charged to cover </w:t>
      </w:r>
      <w:r w:rsidR="00E66671" w:rsidRPr="00321C62">
        <w:t>my</w:t>
      </w:r>
      <w:r w:rsidRPr="00321C62">
        <w:t xml:space="preserve"> administrative costs in responding.</w:t>
      </w:r>
    </w:p>
    <w:p w14:paraId="65EFEB77" w14:textId="546944A0" w:rsidR="00250AAD" w:rsidRPr="00321C62" w:rsidRDefault="00E66671" w:rsidP="00CF35CA">
      <w:pPr>
        <w:pStyle w:val="Style2n"/>
        <w:jc w:val="left"/>
      </w:pPr>
      <w:r w:rsidRPr="00321C62">
        <w:t>I</w:t>
      </w:r>
      <w:r w:rsidR="00250AAD" w:rsidRPr="00321C62">
        <w:t xml:space="preserve"> will respond to your subject access request within </w:t>
      </w:r>
      <w:r w:rsidR="001C4570" w:rsidRPr="00321C62">
        <w:t>one month</w:t>
      </w:r>
      <w:r w:rsidR="00250AAD" w:rsidRPr="00321C62">
        <w:t xml:space="preserve"> of receiving it. Normally, </w:t>
      </w:r>
      <w:r w:rsidRPr="00321C62">
        <w:t>I</w:t>
      </w:r>
      <w:r w:rsidR="00250AAD" w:rsidRPr="00321C62">
        <w:t xml:space="preserve"> aim to provide a complete response, including a copy of your personal data within that time. In some cases, however, particularly if your request is more complex, more time may be required up to a maximum of three months from the date </w:t>
      </w:r>
      <w:r w:rsidRPr="00321C62">
        <w:t>I</w:t>
      </w:r>
      <w:r w:rsidR="00250AAD" w:rsidRPr="00321C62">
        <w:t xml:space="preserve"> receive your request. You will be kept fully informed of </w:t>
      </w:r>
      <w:r w:rsidRPr="00321C62">
        <w:t>my</w:t>
      </w:r>
      <w:r w:rsidR="00250AAD" w:rsidRPr="00321C62">
        <w:t xml:space="preserve"> progress.</w:t>
      </w:r>
    </w:p>
    <w:p w14:paraId="40291257" w14:textId="77777777" w:rsidR="00250AAD" w:rsidRPr="00300C59" w:rsidRDefault="00250AAD" w:rsidP="00CF35CA">
      <w:pPr>
        <w:jc w:val="left"/>
      </w:pPr>
    </w:p>
    <w:p w14:paraId="25AB3014" w14:textId="36F46E03" w:rsidR="00241173" w:rsidRPr="00CD1012" w:rsidRDefault="00CD1012" w:rsidP="00CF35CA">
      <w:pPr>
        <w:pStyle w:val="Style1"/>
        <w:tabs>
          <w:tab w:val="clear" w:pos="360"/>
          <w:tab w:val="num" w:pos="709"/>
        </w:tabs>
        <w:ind w:left="709" w:hanging="709"/>
        <w:jc w:val="left"/>
      </w:pPr>
      <w:r>
        <w:t>Cookie Policy</w:t>
      </w:r>
    </w:p>
    <w:p w14:paraId="5E634A74" w14:textId="77777777" w:rsidR="00CD1012" w:rsidRPr="00241173" w:rsidRDefault="00CD1012" w:rsidP="00CF35CA">
      <w:pPr>
        <w:widowControl/>
        <w:shd w:val="clear" w:color="auto" w:fill="FFFFFF"/>
        <w:overflowPunct/>
        <w:autoSpaceDE/>
        <w:autoSpaceDN/>
        <w:adjustRightInd/>
        <w:spacing w:line="288" w:lineRule="atLeast"/>
        <w:jc w:val="left"/>
        <w:outlineLvl w:val="1"/>
        <w:rPr>
          <w:rFonts w:cs="Arial"/>
          <w:color w:val="020D12"/>
          <w:szCs w:val="22"/>
          <w:lang w:val="en-US"/>
        </w:rPr>
      </w:pPr>
    </w:p>
    <w:p w14:paraId="336047E8" w14:textId="3D1C9593" w:rsidR="00241173" w:rsidRPr="00944FDD" w:rsidRDefault="00241173" w:rsidP="00CF35CA">
      <w:pPr>
        <w:widowControl/>
        <w:shd w:val="clear" w:color="auto" w:fill="FFFFFF"/>
        <w:overflowPunct/>
        <w:autoSpaceDE/>
        <w:autoSpaceDN/>
        <w:adjustRightInd/>
        <w:spacing w:line="288" w:lineRule="atLeast"/>
        <w:jc w:val="left"/>
        <w:outlineLvl w:val="3"/>
        <w:rPr>
          <w:rFonts w:cs="Arial"/>
          <w:szCs w:val="22"/>
          <w:lang w:val="en-US"/>
        </w:rPr>
      </w:pPr>
      <w:r w:rsidRPr="00241173">
        <w:rPr>
          <w:rFonts w:cs="Arial"/>
          <w:szCs w:val="22"/>
          <w:lang w:val="en-US"/>
        </w:rPr>
        <w:t>What Are Cookies</w:t>
      </w:r>
      <w:r w:rsidR="0017605A" w:rsidRPr="00944FDD">
        <w:rPr>
          <w:rFonts w:cs="Arial"/>
          <w:szCs w:val="22"/>
          <w:lang w:val="en-US"/>
        </w:rPr>
        <w:t>?</w:t>
      </w:r>
    </w:p>
    <w:p w14:paraId="0CA30611" w14:textId="77777777" w:rsidR="0017605A" w:rsidRPr="00241173" w:rsidRDefault="0017605A" w:rsidP="00CF35CA">
      <w:pPr>
        <w:widowControl/>
        <w:shd w:val="clear" w:color="auto" w:fill="FFFFFF"/>
        <w:overflowPunct/>
        <w:autoSpaceDE/>
        <w:autoSpaceDN/>
        <w:adjustRightInd/>
        <w:spacing w:line="288" w:lineRule="atLeast"/>
        <w:jc w:val="left"/>
        <w:outlineLvl w:val="3"/>
        <w:rPr>
          <w:rFonts w:cs="Arial"/>
          <w:szCs w:val="22"/>
          <w:lang w:val="en-US"/>
        </w:rPr>
      </w:pPr>
    </w:p>
    <w:p w14:paraId="0FB3648E" w14:textId="652C6F99" w:rsidR="00241173" w:rsidRPr="00944FDD" w:rsidRDefault="00241173" w:rsidP="00CF35CA">
      <w:pPr>
        <w:widowControl/>
        <w:shd w:val="clear" w:color="auto" w:fill="FFFFFF"/>
        <w:overflowPunct/>
        <w:autoSpaceDE/>
        <w:autoSpaceDN/>
        <w:adjustRightInd/>
        <w:jc w:val="left"/>
        <w:rPr>
          <w:rFonts w:cs="Arial"/>
          <w:szCs w:val="22"/>
          <w:lang w:val="en-US"/>
        </w:rPr>
      </w:pPr>
      <w:r w:rsidRPr="00241173">
        <w:rPr>
          <w:rFonts w:cs="Arial"/>
          <w:szCs w:val="22"/>
          <w:lang w:val="en-US"/>
        </w:rPr>
        <w:t>As is common practice with almost all professional websites this site uses cookies, which are tiny files that are downloaded to your computer, to improve your experience. This page describes what information they gather, how we use it and why we sometimes need to store these cookies. We will also share how you can prevent these cookies from being stored however this may downgrade or ‘break’ certain elements of the sites functionality.</w:t>
      </w:r>
      <w:r w:rsidRPr="00241173">
        <w:rPr>
          <w:rFonts w:cs="Arial"/>
          <w:szCs w:val="22"/>
          <w:lang w:val="en-US"/>
        </w:rPr>
        <w:br/>
        <w:t>For more general information on cookies see the </w:t>
      </w:r>
      <w:hyperlink r:id="rId7" w:tgtFrame="_blank" w:history="1">
        <w:r w:rsidRPr="00944FDD">
          <w:rPr>
            <w:rFonts w:cs="Arial"/>
            <w:szCs w:val="22"/>
            <w:u w:val="single"/>
            <w:bdr w:val="none" w:sz="0" w:space="0" w:color="auto" w:frame="1"/>
            <w:lang w:val="en-US"/>
          </w:rPr>
          <w:t>Wikipedia article on HTTP Cookies</w:t>
        </w:r>
      </w:hyperlink>
      <w:r w:rsidRPr="00241173">
        <w:rPr>
          <w:rFonts w:cs="Arial"/>
          <w:szCs w:val="22"/>
          <w:lang w:val="en-US"/>
        </w:rPr>
        <w:t>.</w:t>
      </w:r>
    </w:p>
    <w:p w14:paraId="74C22DF9" w14:textId="77777777" w:rsidR="0017605A" w:rsidRPr="00241173" w:rsidRDefault="0017605A" w:rsidP="00CF35CA">
      <w:pPr>
        <w:widowControl/>
        <w:shd w:val="clear" w:color="auto" w:fill="FFFFFF"/>
        <w:overflowPunct/>
        <w:autoSpaceDE/>
        <w:autoSpaceDN/>
        <w:adjustRightInd/>
        <w:jc w:val="left"/>
        <w:rPr>
          <w:rFonts w:cs="Arial"/>
          <w:szCs w:val="22"/>
          <w:lang w:val="en-US"/>
        </w:rPr>
      </w:pPr>
    </w:p>
    <w:p w14:paraId="702543D2" w14:textId="530E3738" w:rsidR="00241173" w:rsidRPr="00944FDD" w:rsidRDefault="00241173" w:rsidP="00CF35CA">
      <w:pPr>
        <w:widowControl/>
        <w:shd w:val="clear" w:color="auto" w:fill="FFFFFF"/>
        <w:overflowPunct/>
        <w:autoSpaceDE/>
        <w:autoSpaceDN/>
        <w:adjustRightInd/>
        <w:spacing w:line="288" w:lineRule="atLeast"/>
        <w:jc w:val="left"/>
        <w:outlineLvl w:val="3"/>
        <w:rPr>
          <w:rFonts w:cs="Arial"/>
          <w:szCs w:val="22"/>
          <w:lang w:val="en-US"/>
        </w:rPr>
      </w:pPr>
      <w:r w:rsidRPr="00241173">
        <w:rPr>
          <w:rFonts w:cs="Arial"/>
          <w:szCs w:val="22"/>
          <w:lang w:val="en-US"/>
        </w:rPr>
        <w:t xml:space="preserve">How </w:t>
      </w:r>
      <w:r w:rsidR="000B5C1E">
        <w:rPr>
          <w:rFonts w:cs="Arial"/>
          <w:szCs w:val="22"/>
          <w:lang w:val="en-US"/>
        </w:rPr>
        <w:t>I</w:t>
      </w:r>
      <w:r w:rsidRPr="00241173">
        <w:rPr>
          <w:rFonts w:cs="Arial"/>
          <w:szCs w:val="22"/>
          <w:lang w:val="en-US"/>
        </w:rPr>
        <w:t xml:space="preserve"> Use Cookies</w:t>
      </w:r>
    </w:p>
    <w:p w14:paraId="101AFD36" w14:textId="77777777" w:rsidR="0017605A" w:rsidRPr="00241173" w:rsidRDefault="0017605A" w:rsidP="00CF35CA">
      <w:pPr>
        <w:widowControl/>
        <w:shd w:val="clear" w:color="auto" w:fill="FFFFFF"/>
        <w:overflowPunct/>
        <w:autoSpaceDE/>
        <w:autoSpaceDN/>
        <w:adjustRightInd/>
        <w:spacing w:line="288" w:lineRule="atLeast"/>
        <w:jc w:val="left"/>
        <w:outlineLvl w:val="3"/>
        <w:rPr>
          <w:rFonts w:cs="Arial"/>
          <w:szCs w:val="22"/>
          <w:lang w:val="en-US"/>
        </w:rPr>
      </w:pPr>
    </w:p>
    <w:p w14:paraId="60A7BDE2" w14:textId="726F4657" w:rsidR="00241173" w:rsidRPr="00944FDD" w:rsidRDefault="000B5C1E" w:rsidP="00CF35CA">
      <w:pPr>
        <w:widowControl/>
        <w:shd w:val="clear" w:color="auto" w:fill="FFFFFF"/>
        <w:overflowPunct/>
        <w:autoSpaceDE/>
        <w:autoSpaceDN/>
        <w:adjustRightInd/>
        <w:jc w:val="left"/>
        <w:rPr>
          <w:rFonts w:cs="Arial"/>
          <w:szCs w:val="22"/>
          <w:lang w:val="en-US"/>
        </w:rPr>
      </w:pPr>
      <w:r>
        <w:rPr>
          <w:rFonts w:cs="Arial"/>
          <w:szCs w:val="22"/>
          <w:lang w:val="en-US"/>
        </w:rPr>
        <w:t>I</w:t>
      </w:r>
      <w:r w:rsidR="00241173" w:rsidRPr="00241173">
        <w:rPr>
          <w:rFonts w:cs="Arial"/>
          <w:szCs w:val="22"/>
          <w:lang w:val="en-US"/>
        </w:rPr>
        <w:t xml:space="preserve"> use cookies for a variety of reasons detailed below. Unfortunately in most cases there are no industry standard options for disabling cookies without completely disabling the functionality and features they add to this site. It is recommended that you leave on all cookies if you are not sure whether you need them or not in case they are used to provide a service that you use.</w:t>
      </w:r>
    </w:p>
    <w:p w14:paraId="5F2F5211" w14:textId="77777777" w:rsidR="0017605A" w:rsidRPr="00241173" w:rsidRDefault="0017605A" w:rsidP="00CF35CA">
      <w:pPr>
        <w:widowControl/>
        <w:shd w:val="clear" w:color="auto" w:fill="FFFFFF"/>
        <w:overflowPunct/>
        <w:autoSpaceDE/>
        <w:autoSpaceDN/>
        <w:adjustRightInd/>
        <w:jc w:val="left"/>
        <w:rPr>
          <w:rFonts w:cs="Arial"/>
          <w:szCs w:val="22"/>
          <w:lang w:val="en-US"/>
        </w:rPr>
      </w:pPr>
    </w:p>
    <w:p w14:paraId="1E2C64D7" w14:textId="356C41D9" w:rsidR="00241173" w:rsidRPr="00944FDD" w:rsidRDefault="00241173" w:rsidP="00CF35CA">
      <w:pPr>
        <w:widowControl/>
        <w:shd w:val="clear" w:color="auto" w:fill="FFFFFF"/>
        <w:overflowPunct/>
        <w:autoSpaceDE/>
        <w:autoSpaceDN/>
        <w:adjustRightInd/>
        <w:spacing w:line="288" w:lineRule="atLeast"/>
        <w:jc w:val="left"/>
        <w:outlineLvl w:val="3"/>
        <w:rPr>
          <w:rFonts w:cs="Arial"/>
          <w:szCs w:val="22"/>
          <w:lang w:val="en-US"/>
        </w:rPr>
      </w:pPr>
      <w:r w:rsidRPr="00241173">
        <w:rPr>
          <w:rFonts w:cs="Arial"/>
          <w:szCs w:val="22"/>
          <w:lang w:val="en-US"/>
        </w:rPr>
        <w:t>Disabling Cookies</w:t>
      </w:r>
    </w:p>
    <w:p w14:paraId="1526FC59" w14:textId="77777777" w:rsidR="0017605A" w:rsidRPr="00241173" w:rsidRDefault="0017605A" w:rsidP="00CF35CA">
      <w:pPr>
        <w:widowControl/>
        <w:shd w:val="clear" w:color="auto" w:fill="FFFFFF"/>
        <w:overflowPunct/>
        <w:autoSpaceDE/>
        <w:autoSpaceDN/>
        <w:adjustRightInd/>
        <w:spacing w:line="288" w:lineRule="atLeast"/>
        <w:jc w:val="left"/>
        <w:outlineLvl w:val="3"/>
        <w:rPr>
          <w:rFonts w:cs="Arial"/>
          <w:szCs w:val="22"/>
          <w:lang w:val="en-US"/>
        </w:rPr>
      </w:pPr>
    </w:p>
    <w:p w14:paraId="28254880" w14:textId="13ABA5FF" w:rsidR="00241173" w:rsidRPr="00944FDD" w:rsidRDefault="00241173" w:rsidP="00CF35CA">
      <w:pPr>
        <w:widowControl/>
        <w:shd w:val="clear" w:color="auto" w:fill="FFFFFF"/>
        <w:overflowPunct/>
        <w:autoSpaceDE/>
        <w:autoSpaceDN/>
        <w:adjustRightInd/>
        <w:jc w:val="left"/>
        <w:rPr>
          <w:rFonts w:cs="Arial"/>
          <w:szCs w:val="22"/>
          <w:lang w:val="en-US"/>
        </w:rPr>
      </w:pPr>
      <w:r w:rsidRPr="00241173">
        <w:rPr>
          <w:rFonts w:cs="Arial"/>
          <w:szCs w:val="22"/>
          <w:lang w:val="en-US"/>
        </w:rPr>
        <w:t>You can prevent the setting of cookies by adjusting the settings on your browser (see your browser Help for how to do this). Be aware that disabling cookies will affect the functionality of this and many other websites that you visit. Disabling cookies will usually result in also disabling certain functionality and features of the this site. Therefore it is recommended that you do not disable cookies.</w:t>
      </w:r>
    </w:p>
    <w:p w14:paraId="3B0BDBF0" w14:textId="77777777" w:rsidR="0017605A" w:rsidRPr="00241173" w:rsidRDefault="0017605A" w:rsidP="00CF35CA">
      <w:pPr>
        <w:widowControl/>
        <w:shd w:val="clear" w:color="auto" w:fill="FFFFFF"/>
        <w:overflowPunct/>
        <w:autoSpaceDE/>
        <w:autoSpaceDN/>
        <w:adjustRightInd/>
        <w:jc w:val="left"/>
        <w:rPr>
          <w:rFonts w:cs="Arial"/>
          <w:szCs w:val="22"/>
          <w:lang w:val="en-US"/>
        </w:rPr>
      </w:pPr>
    </w:p>
    <w:p w14:paraId="395B1969" w14:textId="33E02F28" w:rsidR="00241173" w:rsidRPr="00944FDD" w:rsidRDefault="00241173" w:rsidP="00CF35CA">
      <w:pPr>
        <w:widowControl/>
        <w:shd w:val="clear" w:color="auto" w:fill="FFFFFF"/>
        <w:overflowPunct/>
        <w:autoSpaceDE/>
        <w:autoSpaceDN/>
        <w:adjustRightInd/>
        <w:spacing w:line="288" w:lineRule="atLeast"/>
        <w:jc w:val="left"/>
        <w:outlineLvl w:val="3"/>
        <w:rPr>
          <w:rFonts w:cs="Arial"/>
          <w:szCs w:val="22"/>
          <w:lang w:val="en-US"/>
        </w:rPr>
      </w:pPr>
      <w:r w:rsidRPr="00241173">
        <w:rPr>
          <w:rFonts w:cs="Arial"/>
          <w:szCs w:val="22"/>
          <w:lang w:val="en-US"/>
        </w:rPr>
        <w:t xml:space="preserve">The Cookies </w:t>
      </w:r>
      <w:r w:rsidR="000B5C1E">
        <w:rPr>
          <w:rFonts w:cs="Arial"/>
          <w:szCs w:val="22"/>
          <w:lang w:val="en-US"/>
        </w:rPr>
        <w:t>I</w:t>
      </w:r>
      <w:r w:rsidRPr="00241173">
        <w:rPr>
          <w:rFonts w:cs="Arial"/>
          <w:szCs w:val="22"/>
          <w:lang w:val="en-US"/>
        </w:rPr>
        <w:t xml:space="preserve"> Set</w:t>
      </w:r>
    </w:p>
    <w:p w14:paraId="67A56AB1" w14:textId="77777777" w:rsidR="00800F18" w:rsidRPr="00241173" w:rsidRDefault="00800F18" w:rsidP="00CF35CA">
      <w:pPr>
        <w:widowControl/>
        <w:shd w:val="clear" w:color="auto" w:fill="FFFFFF"/>
        <w:overflowPunct/>
        <w:autoSpaceDE/>
        <w:autoSpaceDN/>
        <w:adjustRightInd/>
        <w:spacing w:line="288" w:lineRule="atLeast"/>
        <w:jc w:val="left"/>
        <w:outlineLvl w:val="3"/>
        <w:rPr>
          <w:rFonts w:cs="Arial"/>
          <w:szCs w:val="22"/>
          <w:lang w:val="en-US"/>
        </w:rPr>
      </w:pPr>
    </w:p>
    <w:p w14:paraId="76EAB2D9" w14:textId="665808D5" w:rsidR="00241173" w:rsidRPr="00944FDD" w:rsidRDefault="00241173" w:rsidP="00CF35CA">
      <w:pPr>
        <w:widowControl/>
        <w:shd w:val="clear" w:color="auto" w:fill="FFFFFF"/>
        <w:overflowPunct/>
        <w:autoSpaceDE/>
        <w:autoSpaceDN/>
        <w:adjustRightInd/>
        <w:jc w:val="left"/>
        <w:rPr>
          <w:rFonts w:cs="Arial"/>
          <w:szCs w:val="22"/>
          <w:lang w:val="en-US"/>
        </w:rPr>
      </w:pPr>
      <w:r w:rsidRPr="00241173">
        <w:rPr>
          <w:rFonts w:cs="Arial"/>
          <w:szCs w:val="22"/>
          <w:lang w:val="en-US"/>
        </w:rPr>
        <w:t xml:space="preserve">This site offers e-commerce or payment facilities </w:t>
      </w:r>
      <w:r w:rsidR="00F50485">
        <w:rPr>
          <w:rFonts w:cs="Arial"/>
          <w:szCs w:val="22"/>
          <w:lang w:val="en-US"/>
        </w:rPr>
        <w:t xml:space="preserve">at times, </w:t>
      </w:r>
      <w:r w:rsidRPr="00241173">
        <w:rPr>
          <w:rFonts w:cs="Arial"/>
          <w:szCs w:val="22"/>
          <w:lang w:val="en-US"/>
        </w:rPr>
        <w:t xml:space="preserve">and some cookies are essential to ensure that your order is remembered between pages so that </w:t>
      </w:r>
      <w:r w:rsidR="000B5C1E">
        <w:rPr>
          <w:rFonts w:cs="Arial"/>
          <w:szCs w:val="22"/>
          <w:lang w:val="en-US"/>
        </w:rPr>
        <w:t>I</w:t>
      </w:r>
      <w:r w:rsidRPr="00241173">
        <w:rPr>
          <w:rFonts w:cs="Arial"/>
          <w:szCs w:val="22"/>
          <w:lang w:val="en-US"/>
        </w:rPr>
        <w:t xml:space="preserve"> can process it properly.</w:t>
      </w:r>
      <w:r w:rsidRPr="00241173">
        <w:rPr>
          <w:rFonts w:cs="Arial"/>
          <w:szCs w:val="22"/>
          <w:lang w:val="en-US"/>
        </w:rPr>
        <w:br/>
        <w:t>When you submit data to through a form such as those found on contact pages or comment forms cookies may be set to remember your user details for future correspondence.</w:t>
      </w:r>
    </w:p>
    <w:p w14:paraId="68603E20" w14:textId="5E4AD638" w:rsidR="00800F18" w:rsidRDefault="00800F18" w:rsidP="00CF35CA">
      <w:pPr>
        <w:widowControl/>
        <w:shd w:val="clear" w:color="auto" w:fill="FFFFFF"/>
        <w:overflowPunct/>
        <w:autoSpaceDE/>
        <w:autoSpaceDN/>
        <w:adjustRightInd/>
        <w:jc w:val="left"/>
        <w:rPr>
          <w:rFonts w:cs="Arial"/>
          <w:szCs w:val="22"/>
          <w:lang w:val="en-US"/>
        </w:rPr>
      </w:pPr>
    </w:p>
    <w:p w14:paraId="7808FFC7" w14:textId="77777777" w:rsidR="00944FDD" w:rsidRPr="00241173" w:rsidRDefault="00944FDD" w:rsidP="00CF35CA">
      <w:pPr>
        <w:widowControl/>
        <w:shd w:val="clear" w:color="auto" w:fill="FFFFFF"/>
        <w:overflowPunct/>
        <w:autoSpaceDE/>
        <w:autoSpaceDN/>
        <w:adjustRightInd/>
        <w:jc w:val="left"/>
        <w:rPr>
          <w:rFonts w:cs="Arial"/>
          <w:szCs w:val="22"/>
          <w:lang w:val="en-US"/>
        </w:rPr>
      </w:pPr>
    </w:p>
    <w:p w14:paraId="24DC29A4" w14:textId="77777777" w:rsidR="00241173" w:rsidRPr="00241173" w:rsidRDefault="00241173" w:rsidP="00CF35CA">
      <w:pPr>
        <w:widowControl/>
        <w:shd w:val="clear" w:color="auto" w:fill="FFFFFF"/>
        <w:overflowPunct/>
        <w:autoSpaceDE/>
        <w:autoSpaceDN/>
        <w:adjustRightInd/>
        <w:spacing w:line="288" w:lineRule="atLeast"/>
        <w:jc w:val="left"/>
        <w:outlineLvl w:val="3"/>
        <w:rPr>
          <w:rFonts w:cs="Arial"/>
          <w:szCs w:val="22"/>
          <w:lang w:val="en-US"/>
        </w:rPr>
      </w:pPr>
      <w:r w:rsidRPr="00241173">
        <w:rPr>
          <w:rFonts w:cs="Arial"/>
          <w:szCs w:val="22"/>
          <w:lang w:val="en-US"/>
        </w:rPr>
        <w:t>Third Party Cookies</w:t>
      </w:r>
    </w:p>
    <w:p w14:paraId="5558E380" w14:textId="6ED93ABA" w:rsidR="00800F18" w:rsidRPr="00944FDD" w:rsidRDefault="00241173" w:rsidP="00CF35CA">
      <w:pPr>
        <w:widowControl/>
        <w:shd w:val="clear" w:color="auto" w:fill="FFFFFF"/>
        <w:overflowPunct/>
        <w:autoSpaceDE/>
        <w:autoSpaceDN/>
        <w:adjustRightInd/>
        <w:jc w:val="left"/>
        <w:rPr>
          <w:rFonts w:cs="Arial"/>
          <w:szCs w:val="22"/>
          <w:lang w:val="en-US"/>
        </w:rPr>
      </w:pPr>
      <w:r w:rsidRPr="00241173">
        <w:rPr>
          <w:rFonts w:cs="Arial"/>
          <w:szCs w:val="22"/>
          <w:lang w:val="en-US"/>
        </w:rPr>
        <w:t xml:space="preserve">In some special cases </w:t>
      </w:r>
      <w:r w:rsidR="000B5C1E">
        <w:rPr>
          <w:rFonts w:cs="Arial"/>
          <w:szCs w:val="22"/>
          <w:lang w:val="en-US"/>
        </w:rPr>
        <w:t xml:space="preserve">I </w:t>
      </w:r>
      <w:r w:rsidRPr="00241173">
        <w:rPr>
          <w:rFonts w:cs="Arial"/>
          <w:szCs w:val="22"/>
          <w:lang w:val="en-US"/>
        </w:rPr>
        <w:t>also use cookies provided by trusted third parties. The following section details which third party cookies you might encounter through this site.</w:t>
      </w:r>
    </w:p>
    <w:p w14:paraId="2D364754" w14:textId="576FE2D9" w:rsidR="00241173" w:rsidRPr="00944FDD" w:rsidRDefault="00241173" w:rsidP="00CF35CA">
      <w:pPr>
        <w:widowControl/>
        <w:shd w:val="clear" w:color="auto" w:fill="FFFFFF"/>
        <w:overflowPunct/>
        <w:autoSpaceDE/>
        <w:autoSpaceDN/>
        <w:adjustRightInd/>
        <w:jc w:val="left"/>
        <w:rPr>
          <w:rFonts w:cs="Arial"/>
          <w:szCs w:val="22"/>
          <w:lang w:val="en-US"/>
        </w:rPr>
      </w:pPr>
      <w:r w:rsidRPr="00241173">
        <w:rPr>
          <w:rFonts w:cs="Arial"/>
          <w:szCs w:val="22"/>
          <w:lang w:val="en-US"/>
        </w:rPr>
        <w:lastRenderedPageBreak/>
        <w:br/>
        <w:t>This site uses Google Analytics which is one of the most widespread and trusted analytics solution on the web for helping us to understand how you use the site and ways that we can improve your experience. These cookies may track things such as how long you spend on the site and the pages that you visit so we can continue to produce engaging content.</w:t>
      </w:r>
      <w:r w:rsidRPr="00241173">
        <w:rPr>
          <w:rFonts w:cs="Arial"/>
          <w:szCs w:val="22"/>
          <w:lang w:val="en-US"/>
        </w:rPr>
        <w:br/>
        <w:t>For more information on Google Analytics cookies, see the official Google Analytics page.</w:t>
      </w:r>
      <w:r w:rsidRPr="00241173">
        <w:rPr>
          <w:rFonts w:cs="Arial"/>
          <w:szCs w:val="22"/>
          <w:lang w:val="en-US"/>
        </w:rPr>
        <w:br/>
      </w:r>
      <w:r w:rsidR="008C3DB2">
        <w:rPr>
          <w:rFonts w:cs="Arial"/>
          <w:szCs w:val="22"/>
          <w:lang w:val="en-US"/>
        </w:rPr>
        <w:t>I</w:t>
      </w:r>
      <w:r w:rsidRPr="00241173">
        <w:rPr>
          <w:rFonts w:cs="Arial"/>
          <w:szCs w:val="22"/>
          <w:lang w:val="en-US"/>
        </w:rPr>
        <w:t xml:space="preserve"> also use social media buttons and/or plugins on this site that allow you to connect with your social network in various ways. For these to work the following social media sites including; Facebook, Twitter, Vimeo, Instagram, Pinterest, will set cookies through our site which may be used to enhance your profile on their site or contribute to the data they hold for various purposes outlined in their respective privacy policies.</w:t>
      </w:r>
    </w:p>
    <w:p w14:paraId="38AF62DC" w14:textId="77777777" w:rsidR="00800F18" w:rsidRPr="00241173" w:rsidRDefault="00800F18" w:rsidP="00CF35CA">
      <w:pPr>
        <w:widowControl/>
        <w:shd w:val="clear" w:color="auto" w:fill="FFFFFF"/>
        <w:overflowPunct/>
        <w:autoSpaceDE/>
        <w:autoSpaceDN/>
        <w:adjustRightInd/>
        <w:jc w:val="left"/>
        <w:rPr>
          <w:rFonts w:cs="Arial"/>
          <w:szCs w:val="22"/>
          <w:lang w:val="en-US"/>
        </w:rPr>
      </w:pPr>
    </w:p>
    <w:p w14:paraId="165B37B0" w14:textId="77777777" w:rsidR="00241173" w:rsidRPr="00241173" w:rsidRDefault="00241173" w:rsidP="00CF35CA">
      <w:pPr>
        <w:widowControl/>
        <w:shd w:val="clear" w:color="auto" w:fill="FFFFFF"/>
        <w:overflowPunct/>
        <w:autoSpaceDE/>
        <w:autoSpaceDN/>
        <w:adjustRightInd/>
        <w:spacing w:line="288" w:lineRule="atLeast"/>
        <w:jc w:val="left"/>
        <w:outlineLvl w:val="3"/>
        <w:rPr>
          <w:rFonts w:cs="Arial"/>
          <w:szCs w:val="22"/>
          <w:lang w:val="en-US"/>
        </w:rPr>
      </w:pPr>
      <w:r w:rsidRPr="00241173">
        <w:rPr>
          <w:rFonts w:cs="Arial"/>
          <w:szCs w:val="22"/>
          <w:lang w:val="en-US"/>
        </w:rPr>
        <w:t>More Information</w:t>
      </w:r>
    </w:p>
    <w:p w14:paraId="44740A11" w14:textId="7A5E8EC6" w:rsidR="00241173" w:rsidRPr="00241173" w:rsidRDefault="00241173" w:rsidP="00CF35CA">
      <w:pPr>
        <w:widowControl/>
        <w:shd w:val="clear" w:color="auto" w:fill="FFFFFF"/>
        <w:overflowPunct/>
        <w:autoSpaceDE/>
        <w:autoSpaceDN/>
        <w:adjustRightInd/>
        <w:jc w:val="left"/>
        <w:rPr>
          <w:rFonts w:cs="Arial"/>
          <w:szCs w:val="22"/>
          <w:lang w:val="en-US"/>
        </w:rPr>
      </w:pPr>
      <w:r w:rsidRPr="00241173">
        <w:rPr>
          <w:rFonts w:cs="Arial"/>
          <w:szCs w:val="22"/>
          <w:lang w:val="en-US"/>
        </w:rPr>
        <w:t>Hopefully that has clarified things for you and as was previously mentioned if there is something that you aren’t sure whether you need or not it’s usually safer to leave cookies enabled in case it does interact with one of the features you use on our site. However</w:t>
      </w:r>
      <w:r w:rsidR="008C3DB2">
        <w:rPr>
          <w:rFonts w:cs="Arial"/>
          <w:szCs w:val="22"/>
          <w:lang w:val="en-US"/>
        </w:rPr>
        <w:t>,</w:t>
      </w:r>
      <w:r w:rsidRPr="00241173">
        <w:rPr>
          <w:rFonts w:cs="Arial"/>
          <w:szCs w:val="22"/>
          <w:lang w:val="en-US"/>
        </w:rPr>
        <w:t xml:space="preserve"> if you are still looking for more information then you can contact us through our </w:t>
      </w:r>
      <w:r w:rsidR="00CD1012" w:rsidRPr="00944FDD">
        <w:rPr>
          <w:rFonts w:cs="Arial"/>
          <w:szCs w:val="22"/>
          <w:lang w:val="en-US"/>
        </w:rPr>
        <w:t>Contact page</w:t>
      </w:r>
      <w:r w:rsidRPr="00241173">
        <w:rPr>
          <w:rFonts w:cs="Arial"/>
          <w:szCs w:val="22"/>
          <w:lang w:val="en-US"/>
        </w:rPr>
        <w:t>.</w:t>
      </w:r>
    </w:p>
    <w:p w14:paraId="21EF5608" w14:textId="77777777" w:rsidR="003E4193" w:rsidRPr="00944FDD" w:rsidRDefault="003E4193" w:rsidP="00CF35CA">
      <w:pPr>
        <w:pStyle w:val="Style1"/>
        <w:numPr>
          <w:ilvl w:val="0"/>
          <w:numId w:val="0"/>
        </w:numPr>
        <w:jc w:val="left"/>
      </w:pPr>
    </w:p>
    <w:p w14:paraId="056D31AB" w14:textId="77777777" w:rsidR="00250AAD" w:rsidRDefault="00250AAD" w:rsidP="00CF35CA">
      <w:pPr>
        <w:pStyle w:val="Style1"/>
        <w:tabs>
          <w:tab w:val="clear" w:pos="360"/>
          <w:tab w:val="num" w:pos="709"/>
        </w:tabs>
        <w:ind w:left="709" w:hanging="709"/>
        <w:jc w:val="left"/>
      </w:pPr>
      <w:r>
        <w:t>How Do I Contact You?</w:t>
      </w:r>
    </w:p>
    <w:p w14:paraId="491715E2" w14:textId="009840CD" w:rsidR="00250AAD" w:rsidRPr="00D603DA" w:rsidRDefault="00250AAD" w:rsidP="00CF35CA">
      <w:pPr>
        <w:pStyle w:val="Style2n"/>
        <w:jc w:val="left"/>
      </w:pPr>
      <w:r w:rsidRPr="00D603DA">
        <w:t xml:space="preserve">To contact </w:t>
      </w:r>
      <w:r w:rsidR="00E66671" w:rsidRPr="00D603DA">
        <w:t>me</w:t>
      </w:r>
      <w:r w:rsidR="007D2EC7" w:rsidRPr="00D603DA">
        <w:t xml:space="preserve"> </w:t>
      </w:r>
      <w:r w:rsidRPr="00D603DA">
        <w:t xml:space="preserve">about anything to do with your personal data and data protection, including to make a subject access request, please use the following </w:t>
      </w:r>
      <w:r w:rsidR="007D2EC7" w:rsidRPr="00D603DA">
        <w:t>details:</w:t>
      </w:r>
    </w:p>
    <w:p w14:paraId="15AF51C0" w14:textId="5F77566F" w:rsidR="00250AAD" w:rsidRDefault="00250AAD" w:rsidP="00CF35CA">
      <w:pPr>
        <w:pStyle w:val="Style3n"/>
        <w:jc w:val="left"/>
      </w:pPr>
      <w:r>
        <w:t xml:space="preserve">Email address: </w:t>
      </w:r>
      <w:r w:rsidR="007D2EC7">
        <w:t>nicky@</w:t>
      </w:r>
      <w:r w:rsidR="00ED30F7">
        <w:t>gracewife</w:t>
      </w:r>
      <w:r w:rsidR="007D2EC7">
        <w:t>.co.uk</w:t>
      </w:r>
      <w:r>
        <w:t>.</w:t>
      </w:r>
    </w:p>
    <w:p w14:paraId="01DFF3A4" w14:textId="0E022873" w:rsidR="00250AAD" w:rsidRDefault="00250AAD" w:rsidP="00CF35CA">
      <w:pPr>
        <w:pStyle w:val="Style3n"/>
        <w:jc w:val="left"/>
      </w:pPr>
      <w:r>
        <w:t xml:space="preserve">Telephone number: </w:t>
      </w:r>
      <w:r w:rsidR="007D2EC7">
        <w:t>07771906787</w:t>
      </w:r>
      <w:r>
        <w:t>.</w:t>
      </w:r>
    </w:p>
    <w:p w14:paraId="1E1B2CD9" w14:textId="77777777" w:rsidR="00250AAD" w:rsidRPr="00300C59" w:rsidRDefault="00250AAD" w:rsidP="00CF35CA">
      <w:pPr>
        <w:jc w:val="left"/>
      </w:pPr>
    </w:p>
    <w:p w14:paraId="13943606" w14:textId="77777777" w:rsidR="00250AAD" w:rsidRPr="002A3555" w:rsidRDefault="00250AAD" w:rsidP="00CF35CA">
      <w:pPr>
        <w:pStyle w:val="Style1"/>
        <w:tabs>
          <w:tab w:val="clear" w:pos="360"/>
          <w:tab w:val="num" w:pos="709"/>
        </w:tabs>
        <w:ind w:left="709" w:hanging="709"/>
        <w:jc w:val="left"/>
        <w:rPr>
          <w:szCs w:val="22"/>
        </w:rPr>
      </w:pPr>
      <w:r w:rsidRPr="002A3555">
        <w:rPr>
          <w:szCs w:val="22"/>
        </w:rPr>
        <w:t xml:space="preserve">Changes to </w:t>
      </w:r>
      <w:r>
        <w:rPr>
          <w:szCs w:val="22"/>
        </w:rPr>
        <w:t>this</w:t>
      </w:r>
      <w:r w:rsidRPr="002A3555">
        <w:rPr>
          <w:szCs w:val="22"/>
        </w:rPr>
        <w:t xml:space="preserve"> Privacy Policy</w:t>
      </w:r>
    </w:p>
    <w:p w14:paraId="37E94D6C" w14:textId="77777777" w:rsidR="00250AAD" w:rsidRPr="00D603DA" w:rsidRDefault="00E66671" w:rsidP="00CF35CA">
      <w:pPr>
        <w:pStyle w:val="Style2n"/>
        <w:jc w:val="left"/>
      </w:pPr>
      <w:r w:rsidRPr="00D603DA">
        <w:t>I</w:t>
      </w:r>
      <w:r w:rsidR="00250AAD" w:rsidRPr="00D603DA">
        <w:t xml:space="preserve"> may change this Privacy Notice from time to time. This may be necessary, for example, if the law changes, or if </w:t>
      </w:r>
      <w:r w:rsidRPr="00D603DA">
        <w:t>I</w:t>
      </w:r>
      <w:r w:rsidR="00250AAD" w:rsidRPr="00D603DA">
        <w:t xml:space="preserve"> change </w:t>
      </w:r>
      <w:r w:rsidRPr="00D603DA">
        <w:t>my</w:t>
      </w:r>
      <w:r w:rsidR="00250AAD" w:rsidRPr="00D603DA">
        <w:t xml:space="preserve"> business in a way that affects personal data protection.</w:t>
      </w:r>
    </w:p>
    <w:p w14:paraId="0C4C0423" w14:textId="77777777" w:rsidR="00250AAD" w:rsidRPr="00D603DA" w:rsidRDefault="00250AAD" w:rsidP="00CF35CA">
      <w:pPr>
        <w:pStyle w:val="Style2n"/>
        <w:jc w:val="left"/>
      </w:pPr>
      <w:r w:rsidRPr="00D603DA">
        <w:rPr>
          <w:szCs w:val="22"/>
        </w:rPr>
        <w:t xml:space="preserve">Any changes will be immediately posted on </w:t>
      </w:r>
      <w:r w:rsidR="00E66671" w:rsidRPr="00D603DA">
        <w:rPr>
          <w:szCs w:val="22"/>
        </w:rPr>
        <w:t>my</w:t>
      </w:r>
      <w:r w:rsidRPr="00D603DA">
        <w:rPr>
          <w:szCs w:val="22"/>
        </w:rPr>
        <w:t xml:space="preserve"> Site and you will be deemed to have accepted the terms of the Privacy Policy on your first use of </w:t>
      </w:r>
      <w:r w:rsidR="00E66671" w:rsidRPr="00D603DA">
        <w:rPr>
          <w:szCs w:val="22"/>
        </w:rPr>
        <w:t>my</w:t>
      </w:r>
      <w:r w:rsidRPr="00D603DA">
        <w:rPr>
          <w:szCs w:val="22"/>
        </w:rPr>
        <w:t xml:space="preserve"> Site following the alterations. </w:t>
      </w:r>
      <w:r w:rsidR="00E66671" w:rsidRPr="00D603DA">
        <w:t>I</w:t>
      </w:r>
      <w:r w:rsidRPr="00D603DA">
        <w:rPr>
          <w:szCs w:val="22"/>
        </w:rPr>
        <w:t xml:space="preserve"> recommend that you check this page regularly to keep up-to-date.</w:t>
      </w:r>
    </w:p>
    <w:p w14:paraId="5B47710E" w14:textId="77777777" w:rsidR="00CE1B4C" w:rsidRDefault="00CE1B4C" w:rsidP="00CF35CA">
      <w:pPr>
        <w:jc w:val="left"/>
      </w:pPr>
    </w:p>
    <w:sectPr w:rsidR="00CE1B4C" w:rsidSect="00FB0410">
      <w:footerReference w:type="default" r:id="rId8"/>
      <w:footerReference w:type="first" r:id="rId9"/>
      <w:pgSz w:w="11908" w:h="16833" w:code="9"/>
      <w:pgMar w:top="1418" w:right="1418" w:bottom="1418" w:left="1418"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31489B" w14:textId="77777777" w:rsidR="00FB0410" w:rsidRDefault="00FB0410" w:rsidP="00B56883">
      <w:r>
        <w:separator/>
      </w:r>
    </w:p>
  </w:endnote>
  <w:endnote w:type="continuationSeparator" w:id="0">
    <w:p w14:paraId="638F6007" w14:textId="77777777" w:rsidR="00FB0410" w:rsidRDefault="00FB0410" w:rsidP="00B568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56499" w14:textId="77777777" w:rsidR="00CE1B4C" w:rsidRPr="005C5C2E" w:rsidRDefault="00CE1B4C">
    <w:pPr>
      <w:pStyle w:val="Footer"/>
      <w:jc w:val="right"/>
      <w:rPr>
        <w:sz w:val="16"/>
      </w:rPr>
    </w:pPr>
    <w:r w:rsidRPr="005C5C2E">
      <w:rPr>
        <w:sz w:val="16"/>
      </w:rPr>
      <w:fldChar w:fldCharType="begin"/>
    </w:r>
    <w:r w:rsidRPr="005C5C2E">
      <w:rPr>
        <w:sz w:val="16"/>
      </w:rPr>
      <w:instrText xml:space="preserve"> PAGE   \* MERGEFORMAT </w:instrText>
    </w:r>
    <w:r w:rsidRPr="005C5C2E">
      <w:rPr>
        <w:sz w:val="16"/>
      </w:rPr>
      <w:fldChar w:fldCharType="separate"/>
    </w:r>
    <w:r>
      <w:rPr>
        <w:noProof/>
        <w:sz w:val="16"/>
      </w:rPr>
      <w:t>1</w:t>
    </w:r>
    <w:r w:rsidRPr="005C5C2E">
      <w:rPr>
        <w:sz w:val="16"/>
      </w:rPr>
      <w:fldChar w:fldCharType="end"/>
    </w:r>
  </w:p>
  <w:p w14:paraId="68D11FD7" w14:textId="70A4961A" w:rsidR="00CE1B4C" w:rsidRPr="005C5C2E" w:rsidRDefault="00CE1B4C" w:rsidP="00CE1B4C">
    <w:pPr>
      <w:pStyle w:val="Footer"/>
      <w:tabs>
        <w:tab w:val="clear" w:pos="4153"/>
        <w:tab w:val="clear" w:pos="8306"/>
        <w:tab w:val="right" w:pos="9072"/>
      </w:tabs>
      <w:rPr>
        <w:rFonts w:cs="Arial"/>
        <w:sz w:val="14"/>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03837" w14:textId="77777777" w:rsidR="00CE1B4C" w:rsidRDefault="00CE1B4C">
    <w:pPr>
      <w:pStyle w:val="Footer"/>
      <w:framePr w:wrap="auto" w:vAnchor="text" w:hAnchor="margin" w:xAlign="center" w:y="1"/>
      <w:widowControl/>
      <w:rPr>
        <w:rStyle w:val="PageNumber"/>
        <w:sz w:val="24"/>
      </w:rPr>
    </w:pPr>
    <w:r>
      <w:rPr>
        <w:rStyle w:val="PageNumber"/>
        <w:sz w:val="24"/>
      </w:rPr>
      <w:fldChar w:fldCharType="begin"/>
    </w:r>
    <w:r>
      <w:rPr>
        <w:rStyle w:val="PageNumber"/>
        <w:sz w:val="24"/>
      </w:rPr>
      <w:instrText xml:space="preserve">page  </w:instrText>
    </w:r>
    <w:r>
      <w:rPr>
        <w:rStyle w:val="PageNumber"/>
        <w:sz w:val="24"/>
      </w:rPr>
      <w:fldChar w:fldCharType="separate"/>
    </w:r>
    <w:r>
      <w:rPr>
        <w:rStyle w:val="PageNumber"/>
        <w:sz w:val="24"/>
        <w:lang w:val="en-US"/>
      </w:rPr>
      <w:t>2</w:t>
    </w:r>
    <w:r>
      <w:rPr>
        <w:rStyle w:val="PageNumber"/>
        <w:sz w:val="24"/>
      </w:rPr>
      <w:fldChar w:fldCharType="end"/>
    </w:r>
  </w:p>
  <w:p w14:paraId="2C49A0AD" w14:textId="77777777" w:rsidR="00CE1B4C" w:rsidRDefault="00CE1B4C">
    <w:pPr>
      <w:pStyle w:val="Footer"/>
      <w:framePr w:wrap="auto" w:vAnchor="text" w:hAnchor="margin" w:xAlign="center" w:y="1"/>
      <w:widowControl/>
      <w:rPr>
        <w:rStyle w:val="PageNumber"/>
        <w:sz w:val="24"/>
      </w:rPr>
    </w:pPr>
  </w:p>
  <w:p w14:paraId="1FA5C8B8" w14:textId="77777777" w:rsidR="00CE1B4C" w:rsidRDefault="00CE1B4C">
    <w:pPr>
      <w:pStyle w:val="Footer"/>
      <w:framePr w:wrap="auto" w:vAnchor="text" w:hAnchor="margin" w:xAlign="center" w:y="1"/>
      <w:widowControl/>
      <w:jc w:val="center"/>
      <w:rPr>
        <w:rStyle w:val="PageNumber"/>
        <w:sz w:val="24"/>
      </w:rPr>
    </w:pPr>
  </w:p>
  <w:p w14:paraId="3611F357" w14:textId="77777777" w:rsidR="00CE1B4C" w:rsidRDefault="00CE1B4C">
    <w:pPr>
      <w:pStyle w:val="Footer"/>
      <w:framePr w:wrap="auto" w:vAnchor="text" w:hAnchor="margin" w:xAlign="center" w:y="1"/>
      <w:widowControl/>
      <w:rPr>
        <w:rStyle w:val="PageNumber"/>
        <w:sz w:val="24"/>
      </w:rPr>
    </w:pPr>
  </w:p>
  <w:p w14:paraId="69B128CB" w14:textId="77777777" w:rsidR="00CE1B4C" w:rsidRDefault="00CE1B4C">
    <w:pPr>
      <w:pStyle w:val="Footer"/>
      <w:widowControl/>
    </w:pPr>
  </w:p>
  <w:p w14:paraId="4C76EBEE" w14:textId="77777777" w:rsidR="00CE1B4C" w:rsidRDefault="00CE1B4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B218A1" w14:textId="77777777" w:rsidR="00FB0410" w:rsidRDefault="00FB0410" w:rsidP="00B56883">
      <w:r>
        <w:separator/>
      </w:r>
    </w:p>
  </w:footnote>
  <w:footnote w:type="continuationSeparator" w:id="0">
    <w:p w14:paraId="049BEFF0" w14:textId="77777777" w:rsidR="00FB0410" w:rsidRDefault="00FB0410" w:rsidP="00B568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F1489"/>
    <w:multiLevelType w:val="multilevel"/>
    <w:tmpl w:val="BEB25F50"/>
    <w:lvl w:ilvl="0">
      <w:start w:val="1"/>
      <w:numFmt w:val="bullet"/>
      <w:lvlText w:val=""/>
      <w:lvlJc w:val="left"/>
      <w:pPr>
        <w:ind w:left="1429" w:hanging="360"/>
      </w:pPr>
      <w:rPr>
        <w:rFonts w:ascii="Symbol" w:hAnsi="Symbol" w:hint="default"/>
        <w:b w:val="0"/>
        <w:i w:val="0"/>
        <w:sz w:val="22"/>
      </w:rPr>
    </w:lvl>
    <w:lvl w:ilvl="1">
      <w:start w:val="1"/>
      <w:numFmt w:val="decimal"/>
      <w:lvlRestart w:val="0"/>
      <w:lvlText w:val="%2."/>
      <w:lvlJc w:val="left"/>
      <w:pPr>
        <w:tabs>
          <w:tab w:val="num" w:pos="709"/>
        </w:tabs>
        <w:ind w:left="709" w:hanging="709"/>
      </w:pPr>
      <w:rPr>
        <w:rFonts w:ascii="Arial" w:hAnsi="Arial" w:hint="default"/>
        <w:b w:val="0"/>
        <w:i w:val="0"/>
        <w:sz w:val="22"/>
      </w:rPr>
    </w:lvl>
    <w:lvl w:ilvl="2">
      <w:start w:val="1"/>
      <w:numFmt w:val="decimal"/>
      <w:lvlRestart w:val="1"/>
      <w:lvlText w:val="%1.%3"/>
      <w:lvlJc w:val="left"/>
      <w:pPr>
        <w:tabs>
          <w:tab w:val="num" w:pos="1418"/>
        </w:tabs>
        <w:ind w:left="1418" w:hanging="709"/>
      </w:pPr>
      <w:rPr>
        <w:rFonts w:ascii="Arial" w:hAnsi="Arial" w:hint="default"/>
        <w:b w:val="0"/>
        <w:i w:val="0"/>
        <w:sz w:val="22"/>
      </w:rPr>
    </w:lvl>
    <w:lvl w:ilvl="3">
      <w:start w:val="1"/>
      <w:numFmt w:val="lowerLetter"/>
      <w:lvlRestart w:val="1"/>
      <w:lvlText w:val="%4)"/>
      <w:lvlJc w:val="left"/>
      <w:pPr>
        <w:tabs>
          <w:tab w:val="num" w:pos="1418"/>
        </w:tabs>
        <w:ind w:left="1418" w:hanging="709"/>
      </w:pPr>
      <w:rPr>
        <w:rFonts w:ascii="Arial" w:hAnsi="Arial" w:hint="default"/>
        <w:b w:val="0"/>
        <w:i w:val="0"/>
        <w:sz w:val="22"/>
      </w:rPr>
    </w:lvl>
    <w:lvl w:ilvl="4">
      <w:start w:val="1"/>
      <w:numFmt w:val="bullet"/>
      <w:lvlText w:val=""/>
      <w:lvlJc w:val="left"/>
      <w:pPr>
        <w:ind w:left="1778" w:hanging="360"/>
      </w:pPr>
      <w:rPr>
        <w:rFonts w:ascii="Symbol" w:hAnsi="Symbol" w:hint="default"/>
      </w:rPr>
    </w:lvl>
    <w:lvl w:ilvl="5">
      <w:start w:val="1"/>
      <w:numFmt w:val="lowerLetter"/>
      <w:lvlRestart w:val="3"/>
      <w:lvlText w:val="%6)"/>
      <w:lvlJc w:val="left"/>
      <w:pPr>
        <w:tabs>
          <w:tab w:val="num" w:pos="2126"/>
        </w:tabs>
        <w:ind w:left="2126" w:hanging="708"/>
      </w:pPr>
      <w:rPr>
        <w:rFonts w:hint="default"/>
      </w:rPr>
    </w:lvl>
    <w:lvl w:ilvl="6">
      <w:start w:val="1"/>
      <w:numFmt w:val="decimal"/>
      <w:lvlRestart w:val="5"/>
      <w:lvlText w:val="%1.%3.%5.%7"/>
      <w:lvlJc w:val="left"/>
      <w:pPr>
        <w:tabs>
          <w:tab w:val="num" w:pos="2835"/>
        </w:tabs>
        <w:ind w:left="2835" w:hanging="709"/>
      </w:pPr>
      <w:rPr>
        <w:rFonts w:hint="default"/>
      </w:rPr>
    </w:lvl>
    <w:lvl w:ilvl="7">
      <w:start w:val="1"/>
      <w:numFmt w:val="lowerLetter"/>
      <w:lvlRestart w:val="5"/>
      <w:lvlText w:val="%8)"/>
      <w:lvlJc w:val="left"/>
      <w:pPr>
        <w:tabs>
          <w:tab w:val="num" w:pos="2835"/>
        </w:tabs>
        <w:ind w:left="2835" w:hanging="709"/>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127078CE"/>
    <w:multiLevelType w:val="multilevel"/>
    <w:tmpl w:val="EE68AB56"/>
    <w:lvl w:ilvl="0">
      <w:start w:val="1"/>
      <w:numFmt w:val="decimal"/>
      <w:lvlText w:val="%1."/>
      <w:lvlJc w:val="left"/>
      <w:pPr>
        <w:tabs>
          <w:tab w:val="num" w:pos="709"/>
        </w:tabs>
        <w:ind w:left="709" w:hanging="709"/>
      </w:pPr>
      <w:rPr>
        <w:rFonts w:ascii="Arial" w:hAnsi="Arial" w:hint="default"/>
        <w:b w:val="0"/>
        <w:i w:val="0"/>
        <w:sz w:val="22"/>
      </w:rPr>
    </w:lvl>
    <w:lvl w:ilvl="1">
      <w:start w:val="1"/>
      <w:numFmt w:val="decimal"/>
      <w:lvlRestart w:val="0"/>
      <w:lvlText w:val="%2."/>
      <w:lvlJc w:val="left"/>
      <w:pPr>
        <w:tabs>
          <w:tab w:val="num" w:pos="709"/>
        </w:tabs>
        <w:ind w:left="709" w:hanging="709"/>
      </w:pPr>
      <w:rPr>
        <w:rFonts w:ascii="Arial" w:hAnsi="Arial" w:hint="default"/>
        <w:b w:val="0"/>
        <w:i w:val="0"/>
        <w:sz w:val="22"/>
      </w:rPr>
    </w:lvl>
    <w:lvl w:ilvl="2">
      <w:start w:val="1"/>
      <w:numFmt w:val="decimal"/>
      <w:lvlRestart w:val="1"/>
      <w:lvlText w:val="%1.%3"/>
      <w:lvlJc w:val="left"/>
      <w:pPr>
        <w:tabs>
          <w:tab w:val="num" w:pos="1418"/>
        </w:tabs>
        <w:ind w:left="1418" w:hanging="709"/>
      </w:pPr>
      <w:rPr>
        <w:rFonts w:ascii="Arial" w:hAnsi="Arial" w:hint="default"/>
        <w:b w:val="0"/>
        <w:i w:val="0"/>
        <w:sz w:val="22"/>
      </w:rPr>
    </w:lvl>
    <w:lvl w:ilvl="3">
      <w:start w:val="1"/>
      <w:numFmt w:val="lowerLetter"/>
      <w:lvlRestart w:val="1"/>
      <w:lvlText w:val="%4)"/>
      <w:lvlJc w:val="left"/>
      <w:pPr>
        <w:tabs>
          <w:tab w:val="num" w:pos="1418"/>
        </w:tabs>
        <w:ind w:left="1418" w:hanging="709"/>
      </w:pPr>
      <w:rPr>
        <w:rFonts w:ascii="Arial" w:hAnsi="Arial" w:hint="default"/>
        <w:b w:val="0"/>
        <w:i w:val="0"/>
        <w:sz w:val="22"/>
      </w:rPr>
    </w:lvl>
    <w:lvl w:ilvl="4">
      <w:start w:val="1"/>
      <w:numFmt w:val="bullet"/>
      <w:lvlText w:val=""/>
      <w:lvlJc w:val="left"/>
      <w:pPr>
        <w:ind w:left="1778" w:hanging="360"/>
      </w:pPr>
      <w:rPr>
        <w:rFonts w:ascii="Symbol" w:hAnsi="Symbol" w:hint="default"/>
      </w:rPr>
    </w:lvl>
    <w:lvl w:ilvl="5">
      <w:start w:val="1"/>
      <w:numFmt w:val="lowerLetter"/>
      <w:lvlRestart w:val="3"/>
      <w:lvlText w:val="%6)"/>
      <w:lvlJc w:val="left"/>
      <w:pPr>
        <w:tabs>
          <w:tab w:val="num" w:pos="2126"/>
        </w:tabs>
        <w:ind w:left="2126" w:hanging="708"/>
      </w:pPr>
      <w:rPr>
        <w:rFonts w:hint="default"/>
      </w:rPr>
    </w:lvl>
    <w:lvl w:ilvl="6">
      <w:start w:val="1"/>
      <w:numFmt w:val="decimal"/>
      <w:lvlRestart w:val="5"/>
      <w:lvlText w:val="%1.%3.%5.%7"/>
      <w:lvlJc w:val="left"/>
      <w:pPr>
        <w:tabs>
          <w:tab w:val="num" w:pos="2835"/>
        </w:tabs>
        <w:ind w:left="2835" w:hanging="709"/>
      </w:pPr>
      <w:rPr>
        <w:rFonts w:hint="default"/>
      </w:rPr>
    </w:lvl>
    <w:lvl w:ilvl="7">
      <w:start w:val="1"/>
      <w:numFmt w:val="lowerLetter"/>
      <w:lvlRestart w:val="5"/>
      <w:lvlText w:val="%8)"/>
      <w:lvlJc w:val="left"/>
      <w:pPr>
        <w:tabs>
          <w:tab w:val="num" w:pos="2835"/>
        </w:tabs>
        <w:ind w:left="2835" w:hanging="709"/>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14BE61AF"/>
    <w:multiLevelType w:val="hybridMultilevel"/>
    <w:tmpl w:val="65F0113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 w15:restartNumberingAfterBreak="0">
    <w:nsid w:val="1FBD40D2"/>
    <w:multiLevelType w:val="multilevel"/>
    <w:tmpl w:val="EE68AB56"/>
    <w:lvl w:ilvl="0">
      <w:start w:val="1"/>
      <w:numFmt w:val="decimal"/>
      <w:lvlText w:val="%1."/>
      <w:lvlJc w:val="left"/>
      <w:pPr>
        <w:tabs>
          <w:tab w:val="num" w:pos="709"/>
        </w:tabs>
        <w:ind w:left="709" w:hanging="709"/>
      </w:pPr>
      <w:rPr>
        <w:rFonts w:ascii="Arial" w:hAnsi="Arial" w:hint="default"/>
        <w:b w:val="0"/>
        <w:i w:val="0"/>
        <w:sz w:val="22"/>
      </w:rPr>
    </w:lvl>
    <w:lvl w:ilvl="1">
      <w:start w:val="1"/>
      <w:numFmt w:val="decimal"/>
      <w:lvlRestart w:val="0"/>
      <w:lvlText w:val="%2."/>
      <w:lvlJc w:val="left"/>
      <w:pPr>
        <w:tabs>
          <w:tab w:val="num" w:pos="709"/>
        </w:tabs>
        <w:ind w:left="709" w:hanging="709"/>
      </w:pPr>
      <w:rPr>
        <w:rFonts w:ascii="Arial" w:hAnsi="Arial" w:hint="default"/>
        <w:b w:val="0"/>
        <w:i w:val="0"/>
        <w:sz w:val="22"/>
      </w:rPr>
    </w:lvl>
    <w:lvl w:ilvl="2">
      <w:start w:val="1"/>
      <w:numFmt w:val="decimal"/>
      <w:lvlRestart w:val="1"/>
      <w:lvlText w:val="%1.%3"/>
      <w:lvlJc w:val="left"/>
      <w:pPr>
        <w:tabs>
          <w:tab w:val="num" w:pos="1418"/>
        </w:tabs>
        <w:ind w:left="1418" w:hanging="709"/>
      </w:pPr>
      <w:rPr>
        <w:rFonts w:ascii="Arial" w:hAnsi="Arial" w:hint="default"/>
        <w:b w:val="0"/>
        <w:i w:val="0"/>
        <w:sz w:val="22"/>
      </w:rPr>
    </w:lvl>
    <w:lvl w:ilvl="3">
      <w:start w:val="1"/>
      <w:numFmt w:val="lowerLetter"/>
      <w:lvlRestart w:val="1"/>
      <w:lvlText w:val="%4)"/>
      <w:lvlJc w:val="left"/>
      <w:pPr>
        <w:tabs>
          <w:tab w:val="num" w:pos="1418"/>
        </w:tabs>
        <w:ind w:left="1418" w:hanging="709"/>
      </w:pPr>
      <w:rPr>
        <w:rFonts w:ascii="Arial" w:hAnsi="Arial" w:hint="default"/>
        <w:b w:val="0"/>
        <w:i w:val="0"/>
        <w:sz w:val="22"/>
      </w:rPr>
    </w:lvl>
    <w:lvl w:ilvl="4">
      <w:start w:val="1"/>
      <w:numFmt w:val="bullet"/>
      <w:lvlText w:val=""/>
      <w:lvlJc w:val="left"/>
      <w:pPr>
        <w:ind w:left="1778" w:hanging="360"/>
      </w:pPr>
      <w:rPr>
        <w:rFonts w:ascii="Symbol" w:hAnsi="Symbol" w:hint="default"/>
      </w:rPr>
    </w:lvl>
    <w:lvl w:ilvl="5">
      <w:start w:val="1"/>
      <w:numFmt w:val="lowerLetter"/>
      <w:lvlRestart w:val="3"/>
      <w:lvlText w:val="%6)"/>
      <w:lvlJc w:val="left"/>
      <w:pPr>
        <w:tabs>
          <w:tab w:val="num" w:pos="2126"/>
        </w:tabs>
        <w:ind w:left="2126" w:hanging="708"/>
      </w:pPr>
      <w:rPr>
        <w:rFonts w:hint="default"/>
      </w:rPr>
    </w:lvl>
    <w:lvl w:ilvl="6">
      <w:start w:val="1"/>
      <w:numFmt w:val="decimal"/>
      <w:lvlRestart w:val="5"/>
      <w:lvlText w:val="%1.%3.%5.%7"/>
      <w:lvlJc w:val="left"/>
      <w:pPr>
        <w:tabs>
          <w:tab w:val="num" w:pos="2835"/>
        </w:tabs>
        <w:ind w:left="2835" w:hanging="709"/>
      </w:pPr>
      <w:rPr>
        <w:rFonts w:hint="default"/>
      </w:rPr>
    </w:lvl>
    <w:lvl w:ilvl="7">
      <w:start w:val="1"/>
      <w:numFmt w:val="lowerLetter"/>
      <w:lvlRestart w:val="5"/>
      <w:lvlText w:val="%8)"/>
      <w:lvlJc w:val="left"/>
      <w:pPr>
        <w:tabs>
          <w:tab w:val="num" w:pos="2835"/>
        </w:tabs>
        <w:ind w:left="2835" w:hanging="709"/>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297223C3"/>
    <w:multiLevelType w:val="hybridMultilevel"/>
    <w:tmpl w:val="4554FC54"/>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 w15:restartNumberingAfterBreak="0">
    <w:nsid w:val="306A0802"/>
    <w:multiLevelType w:val="multilevel"/>
    <w:tmpl w:val="EE68AB56"/>
    <w:lvl w:ilvl="0">
      <w:start w:val="1"/>
      <w:numFmt w:val="decimal"/>
      <w:lvlText w:val="%1."/>
      <w:lvlJc w:val="left"/>
      <w:pPr>
        <w:tabs>
          <w:tab w:val="num" w:pos="709"/>
        </w:tabs>
        <w:ind w:left="709" w:hanging="709"/>
      </w:pPr>
      <w:rPr>
        <w:rFonts w:ascii="Arial" w:hAnsi="Arial" w:hint="default"/>
        <w:b w:val="0"/>
        <w:i w:val="0"/>
        <w:sz w:val="22"/>
      </w:rPr>
    </w:lvl>
    <w:lvl w:ilvl="1">
      <w:start w:val="1"/>
      <w:numFmt w:val="decimal"/>
      <w:lvlRestart w:val="0"/>
      <w:lvlText w:val="%2."/>
      <w:lvlJc w:val="left"/>
      <w:pPr>
        <w:tabs>
          <w:tab w:val="num" w:pos="709"/>
        </w:tabs>
        <w:ind w:left="709" w:hanging="709"/>
      </w:pPr>
      <w:rPr>
        <w:rFonts w:ascii="Arial" w:hAnsi="Arial" w:hint="default"/>
        <w:b w:val="0"/>
        <w:i w:val="0"/>
        <w:sz w:val="22"/>
      </w:rPr>
    </w:lvl>
    <w:lvl w:ilvl="2">
      <w:start w:val="1"/>
      <w:numFmt w:val="decimal"/>
      <w:lvlRestart w:val="1"/>
      <w:lvlText w:val="%1.%3"/>
      <w:lvlJc w:val="left"/>
      <w:pPr>
        <w:tabs>
          <w:tab w:val="num" w:pos="1418"/>
        </w:tabs>
        <w:ind w:left="1418" w:hanging="709"/>
      </w:pPr>
      <w:rPr>
        <w:rFonts w:ascii="Arial" w:hAnsi="Arial" w:hint="default"/>
        <w:b w:val="0"/>
        <w:i w:val="0"/>
        <w:sz w:val="22"/>
      </w:rPr>
    </w:lvl>
    <w:lvl w:ilvl="3">
      <w:start w:val="1"/>
      <w:numFmt w:val="lowerLetter"/>
      <w:lvlRestart w:val="1"/>
      <w:lvlText w:val="%4)"/>
      <w:lvlJc w:val="left"/>
      <w:pPr>
        <w:tabs>
          <w:tab w:val="num" w:pos="1418"/>
        </w:tabs>
        <w:ind w:left="1418" w:hanging="709"/>
      </w:pPr>
      <w:rPr>
        <w:rFonts w:ascii="Arial" w:hAnsi="Arial" w:hint="default"/>
        <w:b w:val="0"/>
        <w:i w:val="0"/>
        <w:sz w:val="22"/>
      </w:rPr>
    </w:lvl>
    <w:lvl w:ilvl="4">
      <w:start w:val="1"/>
      <w:numFmt w:val="bullet"/>
      <w:lvlText w:val=""/>
      <w:lvlJc w:val="left"/>
      <w:pPr>
        <w:ind w:left="1778" w:hanging="360"/>
      </w:pPr>
      <w:rPr>
        <w:rFonts w:ascii="Symbol" w:hAnsi="Symbol" w:hint="default"/>
      </w:rPr>
    </w:lvl>
    <w:lvl w:ilvl="5">
      <w:start w:val="1"/>
      <w:numFmt w:val="lowerLetter"/>
      <w:lvlRestart w:val="3"/>
      <w:lvlText w:val="%6)"/>
      <w:lvlJc w:val="left"/>
      <w:pPr>
        <w:tabs>
          <w:tab w:val="num" w:pos="2126"/>
        </w:tabs>
        <w:ind w:left="2126" w:hanging="708"/>
      </w:pPr>
      <w:rPr>
        <w:rFonts w:hint="default"/>
      </w:rPr>
    </w:lvl>
    <w:lvl w:ilvl="6">
      <w:start w:val="1"/>
      <w:numFmt w:val="decimal"/>
      <w:lvlRestart w:val="5"/>
      <w:lvlText w:val="%1.%3.%5.%7"/>
      <w:lvlJc w:val="left"/>
      <w:pPr>
        <w:tabs>
          <w:tab w:val="num" w:pos="2835"/>
        </w:tabs>
        <w:ind w:left="2835" w:hanging="709"/>
      </w:pPr>
      <w:rPr>
        <w:rFonts w:hint="default"/>
      </w:rPr>
    </w:lvl>
    <w:lvl w:ilvl="7">
      <w:start w:val="1"/>
      <w:numFmt w:val="lowerLetter"/>
      <w:lvlRestart w:val="5"/>
      <w:lvlText w:val="%8)"/>
      <w:lvlJc w:val="left"/>
      <w:pPr>
        <w:tabs>
          <w:tab w:val="num" w:pos="2835"/>
        </w:tabs>
        <w:ind w:left="2835" w:hanging="709"/>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30A322BE"/>
    <w:multiLevelType w:val="hybridMultilevel"/>
    <w:tmpl w:val="FDE61D54"/>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 w15:restartNumberingAfterBreak="0">
    <w:nsid w:val="334D60ED"/>
    <w:multiLevelType w:val="hybridMultilevel"/>
    <w:tmpl w:val="45E48C9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 w15:restartNumberingAfterBreak="0">
    <w:nsid w:val="3643690A"/>
    <w:multiLevelType w:val="multilevel"/>
    <w:tmpl w:val="BEB25F50"/>
    <w:lvl w:ilvl="0">
      <w:start w:val="1"/>
      <w:numFmt w:val="bullet"/>
      <w:lvlText w:val=""/>
      <w:lvlJc w:val="left"/>
      <w:pPr>
        <w:ind w:left="1429" w:hanging="360"/>
      </w:pPr>
      <w:rPr>
        <w:rFonts w:ascii="Symbol" w:hAnsi="Symbol" w:hint="default"/>
        <w:b w:val="0"/>
        <w:i w:val="0"/>
        <w:sz w:val="22"/>
      </w:rPr>
    </w:lvl>
    <w:lvl w:ilvl="1">
      <w:start w:val="1"/>
      <w:numFmt w:val="decimal"/>
      <w:lvlRestart w:val="0"/>
      <w:lvlText w:val="%2."/>
      <w:lvlJc w:val="left"/>
      <w:pPr>
        <w:tabs>
          <w:tab w:val="num" w:pos="709"/>
        </w:tabs>
        <w:ind w:left="709" w:hanging="709"/>
      </w:pPr>
      <w:rPr>
        <w:rFonts w:ascii="Arial" w:hAnsi="Arial" w:hint="default"/>
        <w:b w:val="0"/>
        <w:i w:val="0"/>
        <w:sz w:val="22"/>
      </w:rPr>
    </w:lvl>
    <w:lvl w:ilvl="2">
      <w:start w:val="1"/>
      <w:numFmt w:val="decimal"/>
      <w:lvlRestart w:val="1"/>
      <w:lvlText w:val="%1.%3"/>
      <w:lvlJc w:val="left"/>
      <w:pPr>
        <w:tabs>
          <w:tab w:val="num" w:pos="1418"/>
        </w:tabs>
        <w:ind w:left="1418" w:hanging="709"/>
      </w:pPr>
      <w:rPr>
        <w:rFonts w:ascii="Arial" w:hAnsi="Arial" w:hint="default"/>
        <w:b w:val="0"/>
        <w:i w:val="0"/>
        <w:sz w:val="22"/>
      </w:rPr>
    </w:lvl>
    <w:lvl w:ilvl="3">
      <w:start w:val="1"/>
      <w:numFmt w:val="lowerLetter"/>
      <w:lvlRestart w:val="1"/>
      <w:lvlText w:val="%4)"/>
      <w:lvlJc w:val="left"/>
      <w:pPr>
        <w:tabs>
          <w:tab w:val="num" w:pos="1418"/>
        </w:tabs>
        <w:ind w:left="1418" w:hanging="709"/>
      </w:pPr>
      <w:rPr>
        <w:rFonts w:ascii="Arial" w:hAnsi="Arial" w:hint="default"/>
        <w:b w:val="0"/>
        <w:i w:val="0"/>
        <w:sz w:val="22"/>
      </w:rPr>
    </w:lvl>
    <w:lvl w:ilvl="4">
      <w:start w:val="1"/>
      <w:numFmt w:val="bullet"/>
      <w:lvlText w:val=""/>
      <w:lvlJc w:val="left"/>
      <w:pPr>
        <w:ind w:left="1778" w:hanging="360"/>
      </w:pPr>
      <w:rPr>
        <w:rFonts w:ascii="Symbol" w:hAnsi="Symbol" w:hint="default"/>
      </w:rPr>
    </w:lvl>
    <w:lvl w:ilvl="5">
      <w:start w:val="1"/>
      <w:numFmt w:val="lowerLetter"/>
      <w:lvlRestart w:val="3"/>
      <w:lvlText w:val="%6)"/>
      <w:lvlJc w:val="left"/>
      <w:pPr>
        <w:tabs>
          <w:tab w:val="num" w:pos="2126"/>
        </w:tabs>
        <w:ind w:left="2126" w:hanging="708"/>
      </w:pPr>
      <w:rPr>
        <w:rFonts w:hint="default"/>
      </w:rPr>
    </w:lvl>
    <w:lvl w:ilvl="6">
      <w:start w:val="1"/>
      <w:numFmt w:val="decimal"/>
      <w:lvlRestart w:val="5"/>
      <w:lvlText w:val="%1.%3.%5.%7"/>
      <w:lvlJc w:val="left"/>
      <w:pPr>
        <w:tabs>
          <w:tab w:val="num" w:pos="2835"/>
        </w:tabs>
        <w:ind w:left="2835" w:hanging="709"/>
      </w:pPr>
      <w:rPr>
        <w:rFonts w:hint="default"/>
      </w:rPr>
    </w:lvl>
    <w:lvl w:ilvl="7">
      <w:start w:val="1"/>
      <w:numFmt w:val="lowerLetter"/>
      <w:lvlRestart w:val="5"/>
      <w:lvlText w:val="%8)"/>
      <w:lvlJc w:val="left"/>
      <w:pPr>
        <w:tabs>
          <w:tab w:val="num" w:pos="2835"/>
        </w:tabs>
        <w:ind w:left="2835" w:hanging="709"/>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39983A11"/>
    <w:multiLevelType w:val="multilevel"/>
    <w:tmpl w:val="926E06B4"/>
    <w:lvl w:ilvl="0">
      <w:start w:val="1"/>
      <w:numFmt w:val="decimal"/>
      <w:pStyle w:val="Style1"/>
      <w:lvlText w:val="%1."/>
      <w:lvlJc w:val="left"/>
      <w:pPr>
        <w:tabs>
          <w:tab w:val="num" w:pos="709"/>
        </w:tabs>
        <w:ind w:left="709" w:hanging="709"/>
      </w:pPr>
      <w:rPr>
        <w:rFonts w:ascii="Arial" w:hAnsi="Arial" w:hint="default"/>
        <w:b w:val="0"/>
        <w:i w:val="0"/>
        <w:sz w:val="22"/>
      </w:rPr>
    </w:lvl>
    <w:lvl w:ilvl="1">
      <w:start w:val="1"/>
      <w:numFmt w:val="decimal"/>
      <w:lvlRestart w:val="0"/>
      <w:pStyle w:val="Style1notBold"/>
      <w:lvlText w:val="%2."/>
      <w:lvlJc w:val="left"/>
      <w:pPr>
        <w:tabs>
          <w:tab w:val="num" w:pos="709"/>
        </w:tabs>
        <w:ind w:left="709" w:hanging="709"/>
      </w:pPr>
      <w:rPr>
        <w:rFonts w:ascii="Arial" w:hAnsi="Arial" w:hint="default"/>
        <w:b w:val="0"/>
        <w:i w:val="0"/>
        <w:sz w:val="22"/>
      </w:rPr>
    </w:lvl>
    <w:lvl w:ilvl="2">
      <w:start w:val="1"/>
      <w:numFmt w:val="decimal"/>
      <w:lvlRestart w:val="1"/>
      <w:pStyle w:val="Style2"/>
      <w:lvlText w:val="%1.%3"/>
      <w:lvlJc w:val="left"/>
      <w:pPr>
        <w:tabs>
          <w:tab w:val="num" w:pos="1418"/>
        </w:tabs>
        <w:ind w:left="1418" w:hanging="709"/>
      </w:pPr>
      <w:rPr>
        <w:rFonts w:ascii="Arial" w:hAnsi="Arial" w:hint="default"/>
        <w:b w:val="0"/>
        <w:i w:val="0"/>
        <w:sz w:val="22"/>
      </w:rPr>
    </w:lvl>
    <w:lvl w:ilvl="3">
      <w:start w:val="1"/>
      <w:numFmt w:val="lowerLetter"/>
      <w:lvlRestart w:val="1"/>
      <w:pStyle w:val="Style2a"/>
      <w:lvlText w:val="%4)"/>
      <w:lvlJc w:val="left"/>
      <w:pPr>
        <w:tabs>
          <w:tab w:val="num" w:pos="1418"/>
        </w:tabs>
        <w:ind w:left="1418" w:hanging="709"/>
      </w:pPr>
      <w:rPr>
        <w:rFonts w:ascii="Arial" w:hAnsi="Arial" w:hint="default"/>
        <w:b w:val="0"/>
        <w:i w:val="0"/>
        <w:sz w:val="22"/>
      </w:rPr>
    </w:lvl>
    <w:lvl w:ilvl="4">
      <w:start w:val="1"/>
      <w:numFmt w:val="decimal"/>
      <w:lvlRestart w:val="3"/>
      <w:pStyle w:val="Style311"/>
      <w:lvlText w:val="%1.%3.%5"/>
      <w:lvlJc w:val="left"/>
      <w:pPr>
        <w:tabs>
          <w:tab w:val="num" w:pos="2126"/>
        </w:tabs>
        <w:ind w:left="2126" w:hanging="708"/>
      </w:pPr>
      <w:rPr>
        <w:rFonts w:hint="default"/>
      </w:rPr>
    </w:lvl>
    <w:lvl w:ilvl="5">
      <w:start w:val="1"/>
      <w:numFmt w:val="lowerLetter"/>
      <w:lvlRestart w:val="3"/>
      <w:pStyle w:val="Style3a"/>
      <w:lvlText w:val="%6)"/>
      <w:lvlJc w:val="left"/>
      <w:pPr>
        <w:tabs>
          <w:tab w:val="num" w:pos="2126"/>
        </w:tabs>
        <w:ind w:left="2126" w:hanging="708"/>
      </w:pPr>
      <w:rPr>
        <w:rFonts w:hint="default"/>
      </w:rPr>
    </w:lvl>
    <w:lvl w:ilvl="6">
      <w:start w:val="1"/>
      <w:numFmt w:val="decimal"/>
      <w:lvlRestart w:val="5"/>
      <w:pStyle w:val="Style4"/>
      <w:lvlText w:val="%1.%3.%5.%7"/>
      <w:lvlJc w:val="left"/>
      <w:pPr>
        <w:tabs>
          <w:tab w:val="num" w:pos="2835"/>
        </w:tabs>
        <w:ind w:left="2835" w:hanging="709"/>
      </w:pPr>
      <w:rPr>
        <w:rFonts w:hint="default"/>
      </w:rPr>
    </w:lvl>
    <w:lvl w:ilvl="7">
      <w:start w:val="1"/>
      <w:numFmt w:val="lowerLetter"/>
      <w:lvlRestart w:val="5"/>
      <w:pStyle w:val="Style4a"/>
      <w:lvlText w:val="%8)"/>
      <w:lvlJc w:val="left"/>
      <w:pPr>
        <w:tabs>
          <w:tab w:val="num" w:pos="2835"/>
        </w:tabs>
        <w:ind w:left="2835" w:hanging="709"/>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75A33629"/>
    <w:multiLevelType w:val="hybridMultilevel"/>
    <w:tmpl w:val="FF40C1F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num w:numId="1" w16cid:durableId="1328749425">
    <w:abstractNumId w:val="9"/>
  </w:num>
  <w:num w:numId="2" w16cid:durableId="2065980139">
    <w:abstractNumId w:val="9"/>
    <w:lvlOverride w:ilvl="0">
      <w:startOverride w:val="6"/>
    </w:lvlOverride>
    <w:lvlOverride w:ilvl="1"/>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96431734">
    <w:abstractNumId w:val="9"/>
    <w:lvlOverride w:ilvl="0">
      <w:startOverride w:val="7"/>
    </w:lvlOverride>
    <w:lvlOverride w:ilvl="1"/>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09236498">
    <w:abstractNumId w:val="9"/>
    <w:lvlOverride w:ilvl="0">
      <w:startOverride w:val="8"/>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93815554">
    <w:abstractNumId w:val="7"/>
  </w:num>
  <w:num w:numId="6" w16cid:durableId="1168133955">
    <w:abstractNumId w:val="5"/>
  </w:num>
  <w:num w:numId="7" w16cid:durableId="2069767796">
    <w:abstractNumId w:val="2"/>
  </w:num>
  <w:num w:numId="8" w16cid:durableId="665015650">
    <w:abstractNumId w:val="3"/>
  </w:num>
  <w:num w:numId="9" w16cid:durableId="345059282">
    <w:abstractNumId w:val="1"/>
  </w:num>
  <w:num w:numId="10" w16cid:durableId="1608002774">
    <w:abstractNumId w:val="8"/>
  </w:num>
  <w:num w:numId="11" w16cid:durableId="2038315848">
    <w:abstractNumId w:val="0"/>
  </w:num>
  <w:num w:numId="12" w16cid:durableId="415785833">
    <w:abstractNumId w:val="6"/>
  </w:num>
  <w:num w:numId="13" w16cid:durableId="987588757">
    <w:abstractNumId w:val="4"/>
  </w:num>
  <w:num w:numId="14" w16cid:durableId="180762535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zMzcxtDSyNDExNLdQ0lEKTi0uzszPAykwqgUATGesaCwAAAA="/>
  </w:docVars>
  <w:rsids>
    <w:rsidRoot w:val="00250AAD"/>
    <w:rsid w:val="0005152C"/>
    <w:rsid w:val="0009346F"/>
    <w:rsid w:val="000B5C1E"/>
    <w:rsid w:val="000D1B1F"/>
    <w:rsid w:val="001159E8"/>
    <w:rsid w:val="00141452"/>
    <w:rsid w:val="0017605A"/>
    <w:rsid w:val="001C4570"/>
    <w:rsid w:val="00224C62"/>
    <w:rsid w:val="00232DC1"/>
    <w:rsid w:val="00241173"/>
    <w:rsid w:val="00244968"/>
    <w:rsid w:val="00250AAD"/>
    <w:rsid w:val="002A7FD4"/>
    <w:rsid w:val="0030721A"/>
    <w:rsid w:val="00321C62"/>
    <w:rsid w:val="00331779"/>
    <w:rsid w:val="003323D1"/>
    <w:rsid w:val="003E4193"/>
    <w:rsid w:val="004B690B"/>
    <w:rsid w:val="004C71C1"/>
    <w:rsid w:val="0056236A"/>
    <w:rsid w:val="00581F4E"/>
    <w:rsid w:val="005A115D"/>
    <w:rsid w:val="005A69C9"/>
    <w:rsid w:val="005C12C7"/>
    <w:rsid w:val="005C14AF"/>
    <w:rsid w:val="006E21CE"/>
    <w:rsid w:val="006E6176"/>
    <w:rsid w:val="007C04BF"/>
    <w:rsid w:val="007D2EC7"/>
    <w:rsid w:val="007E0725"/>
    <w:rsid w:val="007F72CB"/>
    <w:rsid w:val="00800F18"/>
    <w:rsid w:val="00816A20"/>
    <w:rsid w:val="008471EE"/>
    <w:rsid w:val="008A6315"/>
    <w:rsid w:val="008C3DB2"/>
    <w:rsid w:val="008F5047"/>
    <w:rsid w:val="008F7A7A"/>
    <w:rsid w:val="00944FDD"/>
    <w:rsid w:val="009C353E"/>
    <w:rsid w:val="009C42BC"/>
    <w:rsid w:val="00B56883"/>
    <w:rsid w:val="00BB48E9"/>
    <w:rsid w:val="00BD5CDE"/>
    <w:rsid w:val="00C96246"/>
    <w:rsid w:val="00CB007B"/>
    <w:rsid w:val="00CD1012"/>
    <w:rsid w:val="00CD1F16"/>
    <w:rsid w:val="00CE1B4C"/>
    <w:rsid w:val="00CF35CA"/>
    <w:rsid w:val="00D47B81"/>
    <w:rsid w:val="00D603DA"/>
    <w:rsid w:val="00D87564"/>
    <w:rsid w:val="00D94C2A"/>
    <w:rsid w:val="00DE2716"/>
    <w:rsid w:val="00DE3A59"/>
    <w:rsid w:val="00DF2C15"/>
    <w:rsid w:val="00E50443"/>
    <w:rsid w:val="00E66671"/>
    <w:rsid w:val="00ED30F7"/>
    <w:rsid w:val="00EE4948"/>
    <w:rsid w:val="00F210B8"/>
    <w:rsid w:val="00F25755"/>
    <w:rsid w:val="00F31678"/>
    <w:rsid w:val="00F50485"/>
    <w:rsid w:val="00F73AEC"/>
    <w:rsid w:val="00F9788D"/>
    <w:rsid w:val="00FB04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3E389A"/>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250AAD"/>
    <w:pPr>
      <w:widowControl w:val="0"/>
      <w:overflowPunct w:val="0"/>
      <w:autoSpaceDE w:val="0"/>
      <w:autoSpaceDN w:val="0"/>
      <w:adjustRightInd w:val="0"/>
      <w:jc w:val="both"/>
      <w:textAlignment w:val="baseline"/>
    </w:pPr>
    <w:rPr>
      <w:rFonts w:ascii="Arial" w:eastAsia="Times New Roman" w:hAnsi="Arial"/>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250AAD"/>
    <w:pPr>
      <w:tabs>
        <w:tab w:val="center" w:pos="4153"/>
        <w:tab w:val="right" w:pos="8306"/>
      </w:tabs>
    </w:pPr>
  </w:style>
  <w:style w:type="character" w:customStyle="1" w:styleId="FooterChar">
    <w:name w:val="Footer Char"/>
    <w:link w:val="Footer"/>
    <w:uiPriority w:val="99"/>
    <w:rsid w:val="00250AAD"/>
    <w:rPr>
      <w:rFonts w:ascii="Arial" w:eastAsia="Times New Roman" w:hAnsi="Arial" w:cs="Times New Roman"/>
      <w:sz w:val="22"/>
      <w:szCs w:val="20"/>
    </w:rPr>
  </w:style>
  <w:style w:type="character" w:styleId="PageNumber">
    <w:name w:val="page number"/>
    <w:rsid w:val="00250AAD"/>
    <w:rPr>
      <w:sz w:val="20"/>
    </w:rPr>
  </w:style>
  <w:style w:type="character" w:styleId="Strong">
    <w:name w:val="Strong"/>
    <w:qFormat/>
    <w:rsid w:val="00250AAD"/>
    <w:rPr>
      <w:b/>
    </w:rPr>
  </w:style>
  <w:style w:type="paragraph" w:styleId="BodyText">
    <w:name w:val="Body Text"/>
    <w:basedOn w:val="Normal"/>
    <w:link w:val="BodyTextChar"/>
    <w:rsid w:val="00250AAD"/>
    <w:pPr>
      <w:widowControl/>
      <w:pBdr>
        <w:top w:val="single" w:sz="6" w:space="1" w:color="auto"/>
        <w:bottom w:val="single" w:sz="6" w:space="1" w:color="auto"/>
      </w:pBdr>
      <w:jc w:val="center"/>
    </w:pPr>
    <w:rPr>
      <w:iCs/>
      <w:caps/>
    </w:rPr>
  </w:style>
  <w:style w:type="character" w:customStyle="1" w:styleId="BodyTextChar">
    <w:name w:val="Body Text Char"/>
    <w:link w:val="BodyText"/>
    <w:rsid w:val="00250AAD"/>
    <w:rPr>
      <w:rFonts w:ascii="Arial" w:eastAsia="Times New Roman" w:hAnsi="Arial" w:cs="Times New Roman"/>
      <w:iCs/>
      <w:caps/>
      <w:sz w:val="22"/>
      <w:szCs w:val="20"/>
    </w:rPr>
  </w:style>
  <w:style w:type="paragraph" w:customStyle="1" w:styleId="Style1">
    <w:name w:val="Style1"/>
    <w:basedOn w:val="Title"/>
    <w:qFormat/>
    <w:rsid w:val="00250AAD"/>
    <w:pPr>
      <w:keepNext/>
      <w:keepLines/>
      <w:widowControl/>
      <w:numPr>
        <w:numId w:val="1"/>
      </w:numPr>
      <w:tabs>
        <w:tab w:val="clear" w:pos="709"/>
        <w:tab w:val="num" w:pos="360"/>
      </w:tabs>
      <w:spacing w:before="120" w:after="120"/>
      <w:ind w:left="0" w:firstLine="0"/>
      <w:contextualSpacing w:val="0"/>
    </w:pPr>
    <w:rPr>
      <w:rFonts w:ascii="Arial" w:hAnsi="Arial"/>
      <w:b/>
      <w:bCs/>
      <w:spacing w:val="0"/>
      <w:kern w:val="0"/>
      <w:sz w:val="22"/>
      <w:szCs w:val="20"/>
    </w:rPr>
  </w:style>
  <w:style w:type="paragraph" w:customStyle="1" w:styleId="Style2">
    <w:name w:val="Style2"/>
    <w:basedOn w:val="Normal"/>
    <w:qFormat/>
    <w:rsid w:val="00250AAD"/>
    <w:pPr>
      <w:numPr>
        <w:ilvl w:val="2"/>
        <w:numId w:val="1"/>
      </w:numPr>
      <w:spacing w:after="120"/>
    </w:pPr>
  </w:style>
  <w:style w:type="paragraph" w:customStyle="1" w:styleId="Style3a">
    <w:name w:val="Style3a"/>
    <w:basedOn w:val="Style311"/>
    <w:qFormat/>
    <w:rsid w:val="00250AAD"/>
    <w:pPr>
      <w:numPr>
        <w:ilvl w:val="5"/>
      </w:numPr>
    </w:pPr>
  </w:style>
  <w:style w:type="paragraph" w:customStyle="1" w:styleId="Style311">
    <w:name w:val="Style3.1.1"/>
    <w:basedOn w:val="Normal"/>
    <w:qFormat/>
    <w:rsid w:val="00250AAD"/>
    <w:pPr>
      <w:widowControl/>
      <w:numPr>
        <w:ilvl w:val="4"/>
        <w:numId w:val="1"/>
      </w:numPr>
      <w:spacing w:after="120"/>
    </w:pPr>
    <w:rPr>
      <w:rFonts w:cs="Arial"/>
      <w:bCs/>
    </w:rPr>
  </w:style>
  <w:style w:type="paragraph" w:customStyle="1" w:styleId="Style2n">
    <w:name w:val="Style2n"/>
    <w:basedOn w:val="BodyTextIndent3"/>
    <w:qFormat/>
    <w:rsid w:val="00250AAD"/>
    <w:pPr>
      <w:ind w:left="709"/>
    </w:pPr>
    <w:rPr>
      <w:sz w:val="22"/>
      <w:szCs w:val="20"/>
    </w:rPr>
  </w:style>
  <w:style w:type="paragraph" w:customStyle="1" w:styleId="Style4">
    <w:name w:val="Style4"/>
    <w:basedOn w:val="Normal"/>
    <w:qFormat/>
    <w:rsid w:val="00250AAD"/>
    <w:pPr>
      <w:numPr>
        <w:ilvl w:val="6"/>
        <w:numId w:val="1"/>
      </w:numPr>
      <w:spacing w:after="120"/>
    </w:pPr>
  </w:style>
  <w:style w:type="paragraph" w:customStyle="1" w:styleId="Style2a">
    <w:name w:val="Style2a"/>
    <w:basedOn w:val="Style2n"/>
    <w:qFormat/>
    <w:rsid w:val="00250AAD"/>
    <w:pPr>
      <w:numPr>
        <w:ilvl w:val="3"/>
        <w:numId w:val="1"/>
      </w:numPr>
      <w:tabs>
        <w:tab w:val="clear" w:pos="1418"/>
        <w:tab w:val="num" w:pos="360"/>
      </w:tabs>
      <w:ind w:left="709" w:firstLine="0"/>
    </w:pPr>
  </w:style>
  <w:style w:type="paragraph" w:customStyle="1" w:styleId="Style1notBold">
    <w:name w:val="Style1notBold"/>
    <w:basedOn w:val="Style1"/>
    <w:rsid w:val="00250AAD"/>
    <w:pPr>
      <w:keepNext w:val="0"/>
      <w:keepLines w:val="0"/>
      <w:widowControl w:val="0"/>
      <w:numPr>
        <w:ilvl w:val="1"/>
      </w:numPr>
      <w:tabs>
        <w:tab w:val="clear" w:pos="709"/>
        <w:tab w:val="num" w:pos="360"/>
      </w:tabs>
    </w:pPr>
    <w:rPr>
      <w:b w:val="0"/>
    </w:rPr>
  </w:style>
  <w:style w:type="paragraph" w:customStyle="1" w:styleId="Style4a">
    <w:name w:val="Style4a"/>
    <w:basedOn w:val="Style3a"/>
    <w:qFormat/>
    <w:rsid w:val="00250AAD"/>
    <w:pPr>
      <w:numPr>
        <w:ilvl w:val="7"/>
      </w:numPr>
    </w:pPr>
  </w:style>
  <w:style w:type="character" w:styleId="CommentReference">
    <w:name w:val="annotation reference"/>
    <w:rsid w:val="00250AAD"/>
    <w:rPr>
      <w:sz w:val="18"/>
      <w:szCs w:val="18"/>
    </w:rPr>
  </w:style>
  <w:style w:type="paragraph" w:styleId="CommentText">
    <w:name w:val="annotation text"/>
    <w:basedOn w:val="Normal"/>
    <w:link w:val="CommentTextChar"/>
    <w:rsid w:val="00250AAD"/>
    <w:rPr>
      <w:sz w:val="24"/>
      <w:szCs w:val="24"/>
      <w:lang w:eastAsia="x-none"/>
    </w:rPr>
  </w:style>
  <w:style w:type="character" w:customStyle="1" w:styleId="CommentTextChar">
    <w:name w:val="Comment Text Char"/>
    <w:link w:val="CommentText"/>
    <w:rsid w:val="00250AAD"/>
    <w:rPr>
      <w:rFonts w:ascii="Arial" w:eastAsia="Times New Roman" w:hAnsi="Arial" w:cs="Times New Roman"/>
      <w:lang w:eastAsia="x-none"/>
    </w:rPr>
  </w:style>
  <w:style w:type="paragraph" w:styleId="Title">
    <w:name w:val="Title"/>
    <w:basedOn w:val="Normal"/>
    <w:next w:val="Normal"/>
    <w:link w:val="TitleChar"/>
    <w:uiPriority w:val="10"/>
    <w:qFormat/>
    <w:rsid w:val="00250AAD"/>
    <w:pPr>
      <w:contextualSpacing/>
    </w:pPr>
    <w:rPr>
      <w:rFonts w:ascii="Calibri Light" w:hAnsi="Calibri Light"/>
      <w:spacing w:val="-10"/>
      <w:kern w:val="28"/>
      <w:sz w:val="56"/>
      <w:szCs w:val="56"/>
    </w:rPr>
  </w:style>
  <w:style w:type="character" w:customStyle="1" w:styleId="TitleChar">
    <w:name w:val="Title Char"/>
    <w:link w:val="Title"/>
    <w:uiPriority w:val="10"/>
    <w:rsid w:val="00250AAD"/>
    <w:rPr>
      <w:rFonts w:ascii="Calibri Light" w:eastAsia="Times New Roman" w:hAnsi="Calibri Light" w:cs="Times New Roman"/>
      <w:spacing w:val="-10"/>
      <w:kern w:val="28"/>
      <w:sz w:val="56"/>
      <w:szCs w:val="56"/>
    </w:rPr>
  </w:style>
  <w:style w:type="paragraph" w:styleId="BodyTextIndent3">
    <w:name w:val="Body Text Indent 3"/>
    <w:basedOn w:val="Normal"/>
    <w:link w:val="BodyTextIndent3Char"/>
    <w:uiPriority w:val="99"/>
    <w:semiHidden/>
    <w:unhideWhenUsed/>
    <w:rsid w:val="00250AAD"/>
    <w:pPr>
      <w:spacing w:after="120"/>
      <w:ind w:left="360"/>
    </w:pPr>
    <w:rPr>
      <w:sz w:val="16"/>
      <w:szCs w:val="16"/>
    </w:rPr>
  </w:style>
  <w:style w:type="character" w:customStyle="1" w:styleId="BodyTextIndent3Char">
    <w:name w:val="Body Text Indent 3 Char"/>
    <w:link w:val="BodyTextIndent3"/>
    <w:uiPriority w:val="99"/>
    <w:semiHidden/>
    <w:rsid w:val="00250AAD"/>
    <w:rPr>
      <w:rFonts w:ascii="Arial" w:eastAsia="Times New Roman" w:hAnsi="Arial" w:cs="Times New Roman"/>
      <w:sz w:val="16"/>
      <w:szCs w:val="16"/>
    </w:rPr>
  </w:style>
  <w:style w:type="paragraph" w:styleId="BalloonText">
    <w:name w:val="Balloon Text"/>
    <w:basedOn w:val="Normal"/>
    <w:link w:val="BalloonTextChar"/>
    <w:uiPriority w:val="99"/>
    <w:semiHidden/>
    <w:unhideWhenUsed/>
    <w:rsid w:val="00250AAD"/>
    <w:rPr>
      <w:rFonts w:ascii="Times New Roman" w:hAnsi="Times New Roman"/>
      <w:sz w:val="18"/>
      <w:szCs w:val="18"/>
    </w:rPr>
  </w:style>
  <w:style w:type="character" w:customStyle="1" w:styleId="BalloonTextChar">
    <w:name w:val="Balloon Text Char"/>
    <w:link w:val="BalloonText"/>
    <w:uiPriority w:val="99"/>
    <w:semiHidden/>
    <w:rsid w:val="00250AAD"/>
    <w:rPr>
      <w:rFonts w:ascii="Times New Roman" w:eastAsia="Times New Roman" w:hAnsi="Times New Roman" w:cs="Times New Roman"/>
      <w:sz w:val="18"/>
      <w:szCs w:val="18"/>
    </w:rPr>
  </w:style>
  <w:style w:type="paragraph" w:styleId="Header">
    <w:name w:val="header"/>
    <w:basedOn w:val="Normal"/>
    <w:link w:val="HeaderChar"/>
    <w:uiPriority w:val="99"/>
    <w:unhideWhenUsed/>
    <w:rsid w:val="00250AAD"/>
    <w:pPr>
      <w:tabs>
        <w:tab w:val="center" w:pos="4513"/>
        <w:tab w:val="right" w:pos="9026"/>
      </w:tabs>
    </w:pPr>
  </w:style>
  <w:style w:type="character" w:customStyle="1" w:styleId="HeaderChar">
    <w:name w:val="Header Char"/>
    <w:link w:val="Header"/>
    <w:uiPriority w:val="99"/>
    <w:rsid w:val="00250AAD"/>
    <w:rPr>
      <w:rFonts w:ascii="Arial" w:eastAsia="Times New Roman" w:hAnsi="Arial" w:cs="Times New Roman"/>
      <w:sz w:val="22"/>
      <w:szCs w:val="20"/>
    </w:rPr>
  </w:style>
  <w:style w:type="paragraph" w:styleId="CommentSubject">
    <w:name w:val="annotation subject"/>
    <w:basedOn w:val="CommentText"/>
    <w:next w:val="CommentText"/>
    <w:link w:val="CommentSubjectChar"/>
    <w:uiPriority w:val="99"/>
    <w:semiHidden/>
    <w:unhideWhenUsed/>
    <w:rsid w:val="00250AAD"/>
    <w:rPr>
      <w:b/>
      <w:bCs/>
      <w:sz w:val="20"/>
      <w:szCs w:val="20"/>
      <w:lang w:eastAsia="en-US"/>
    </w:rPr>
  </w:style>
  <w:style w:type="character" w:customStyle="1" w:styleId="CommentSubjectChar">
    <w:name w:val="Comment Subject Char"/>
    <w:link w:val="CommentSubject"/>
    <w:uiPriority w:val="99"/>
    <w:semiHidden/>
    <w:rsid w:val="00250AAD"/>
    <w:rPr>
      <w:rFonts w:ascii="Arial" w:eastAsia="Times New Roman" w:hAnsi="Arial" w:cs="Times New Roman"/>
      <w:b/>
      <w:bCs/>
      <w:sz w:val="20"/>
      <w:szCs w:val="20"/>
      <w:lang w:eastAsia="x-none"/>
    </w:rPr>
  </w:style>
  <w:style w:type="paragraph" w:customStyle="1" w:styleId="Style3n">
    <w:name w:val="Style3n"/>
    <w:basedOn w:val="Normal"/>
    <w:qFormat/>
    <w:rsid w:val="00250AAD"/>
    <w:pPr>
      <w:spacing w:after="120"/>
      <w:ind w:left="1418"/>
    </w:pPr>
  </w:style>
  <w:style w:type="character" w:styleId="Hyperlink">
    <w:name w:val="Hyperlink"/>
    <w:uiPriority w:val="99"/>
    <w:unhideWhenUsed/>
    <w:rsid w:val="00250AAD"/>
    <w:rPr>
      <w:color w:val="0563C1"/>
      <w:u w:val="single"/>
    </w:rPr>
  </w:style>
  <w:style w:type="character" w:styleId="UnresolvedMention">
    <w:name w:val="Unresolved Mention"/>
    <w:uiPriority w:val="99"/>
    <w:rsid w:val="00DE3A5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1581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en.wikipedia.org/wiki/HTTP_cooki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689</Words>
  <Characters>12814</Characters>
  <Application>Microsoft Office Word</Application>
  <DocSecurity>0</DocSecurity>
  <Lines>268</Lines>
  <Paragraphs>8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5441</CharactersWithSpaces>
  <SharedDoc>false</SharedDoc>
  <HLinks>
    <vt:vector size="24" baseType="variant">
      <vt:variant>
        <vt:i4>5046322</vt:i4>
      </vt:variant>
      <vt:variant>
        <vt:i4>87</vt:i4>
      </vt:variant>
      <vt:variant>
        <vt:i4>0</vt:i4>
      </vt:variant>
      <vt:variant>
        <vt:i4>5</vt:i4>
      </vt:variant>
      <vt:variant>
        <vt:lpwstr>https://ec.europa.eu/info/law/law-topic/data-protection/data-transfers-outside-eu/eu-us-privacy-shield_en</vt:lpwstr>
      </vt:variant>
      <vt:variant>
        <vt:lpwstr/>
      </vt:variant>
      <vt:variant>
        <vt:i4>7274578</vt:i4>
      </vt:variant>
      <vt:variant>
        <vt:i4>84</vt:i4>
      </vt:variant>
      <vt:variant>
        <vt:i4>0</vt:i4>
      </vt:variant>
      <vt:variant>
        <vt:i4>5</vt:i4>
      </vt:variant>
      <vt:variant>
        <vt:lpwstr>https://ec.europa.eu/info/law/law-topic/data-protection/data-transfers-outside-eu/model-contracts-transfer-personal-data-third-countries_en</vt:lpwstr>
      </vt:variant>
      <vt:variant>
        <vt:lpwstr/>
      </vt:variant>
      <vt:variant>
        <vt:i4>6553692</vt:i4>
      </vt:variant>
      <vt:variant>
        <vt:i4>81</vt:i4>
      </vt:variant>
      <vt:variant>
        <vt:i4>0</vt:i4>
      </vt:variant>
      <vt:variant>
        <vt:i4>5</vt:i4>
      </vt:variant>
      <vt:variant>
        <vt:lpwstr>https://ec.europa.eu/info/law/law-topic/data-protection/data-transfers-outside-eu/adequacy-protection-personal-data-non-eu-countries_en</vt:lpwstr>
      </vt:variant>
      <vt:variant>
        <vt:lpwstr/>
      </vt:variant>
      <vt:variant>
        <vt:i4>8192081</vt:i4>
      </vt:variant>
      <vt:variant>
        <vt:i4>78</vt:i4>
      </vt:variant>
      <vt:variant>
        <vt:i4>0</vt:i4>
      </vt:variant>
      <vt:variant>
        <vt:i4>5</vt:i4>
      </vt:variant>
      <vt:variant>
        <vt:lpwstr>https://ec.europa.eu/info/law/law-topic/data-protection/data-transfers-outside-eu/binding-corporate-rules_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01T21:08:00Z</dcterms:created>
  <dcterms:modified xsi:type="dcterms:W3CDTF">2024-04-01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67f39e6c12dae13bf12998f06e74c8d67bb76b4773ea7f96bec2184b9dbba8</vt:lpwstr>
  </property>
</Properties>
</file>